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page" w:tblpX="676" w:tblpY="-1439"/>
        <w:tblW w:w="11672" w:type="dxa"/>
        <w:tblLook w:val="04A0" w:firstRow="1" w:lastRow="0" w:firstColumn="1" w:lastColumn="0" w:noHBand="0" w:noVBand="1"/>
      </w:tblPr>
      <w:tblGrid>
        <w:gridCol w:w="3330"/>
        <w:gridCol w:w="1260"/>
        <w:gridCol w:w="1620"/>
        <w:gridCol w:w="1561"/>
        <w:gridCol w:w="1139"/>
        <w:gridCol w:w="1381"/>
        <w:gridCol w:w="1381"/>
      </w:tblGrid>
      <w:tr w:rsidR="00223BCB" w:rsidRPr="00CC3FA9" w14:paraId="510CF86C" w14:textId="77777777" w:rsidTr="00E0720F">
        <w:trPr>
          <w:trHeight w:val="300"/>
        </w:trPr>
        <w:tc>
          <w:tcPr>
            <w:tcW w:w="116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CE5BDB" w14:textId="1D4869BF" w:rsidR="00223BCB" w:rsidRDefault="00223BCB" w:rsidP="00E0720F">
            <w:bookmarkStart w:id="0" w:name="_GoBack"/>
            <w:bookmarkEnd w:id="0"/>
            <w:r>
              <w:rPr>
                <w:b/>
              </w:rPr>
              <w:t>Appendix A. Race and Ethnicity Gaps in Frequent AFS use and Fully-Banked Status</w:t>
            </w:r>
          </w:p>
          <w:p w14:paraId="18A6C62A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</w:tr>
      <w:tr w:rsidR="00CA7082" w:rsidRPr="00CC3FA9" w14:paraId="30A3627D" w14:textId="77777777" w:rsidTr="00E0720F">
        <w:trPr>
          <w:trHeight w:val="300"/>
        </w:trPr>
        <w:tc>
          <w:tcPr>
            <w:tcW w:w="116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17E33" w14:textId="77777777" w:rsidR="00CA7082" w:rsidRDefault="00CA7082" w:rsidP="00E0720F"/>
        </w:tc>
      </w:tr>
      <w:tr w:rsidR="00223BCB" w:rsidRPr="00CC3FA9" w14:paraId="1EA7559F" w14:textId="77777777" w:rsidTr="00E0720F">
        <w:trPr>
          <w:trHeight w:val="300"/>
        </w:trPr>
        <w:tc>
          <w:tcPr>
            <w:tcW w:w="333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325CA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441" w:type="dxa"/>
            <w:gridSpan w:val="3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DBF6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requent AFS users</w:t>
            </w:r>
          </w:p>
        </w:tc>
        <w:tc>
          <w:tcPr>
            <w:tcW w:w="3901" w:type="dxa"/>
            <w:gridSpan w:val="3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AF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ully Banked</w:t>
            </w:r>
          </w:p>
        </w:tc>
      </w:tr>
      <w:tr w:rsidR="00223BCB" w:rsidRPr="00CC3FA9" w14:paraId="6287473E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C756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1A71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1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33A8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2)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9108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3)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CE45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1)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FAAE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2)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7C319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3)</w:t>
            </w:r>
          </w:p>
        </w:tc>
      </w:tr>
      <w:tr w:rsidR="00223BCB" w:rsidRPr="00CC3FA9" w14:paraId="4158C2DC" w14:textId="77777777" w:rsidTr="00E0720F">
        <w:trPr>
          <w:trHeight w:val="290"/>
        </w:trPr>
        <w:tc>
          <w:tcPr>
            <w:tcW w:w="3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0A1C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C64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D0E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48C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FC51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E1CB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8170A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</w:tr>
      <w:tr w:rsidR="00223BCB" w:rsidRPr="00CC3FA9" w14:paraId="09D7B5B5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3ECD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Hispanic/Latin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FFE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821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E70E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11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DDB5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9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131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69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15B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04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A039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799**</w:t>
            </w:r>
          </w:p>
        </w:tc>
      </w:tr>
      <w:tr w:rsidR="00223BCB" w:rsidRPr="00CC3FA9" w14:paraId="70B8839B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A71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1CC8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26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BAA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03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82BD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1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10D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295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600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16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7991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15)</w:t>
            </w:r>
          </w:p>
        </w:tc>
      </w:tr>
      <w:tr w:rsidR="00223BCB" w:rsidRPr="00CC3FA9" w14:paraId="2511C84A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CE83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Non-Hispanic B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658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265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B180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226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6CD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213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922F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356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D29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239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022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78***</w:t>
            </w:r>
          </w:p>
        </w:tc>
      </w:tr>
      <w:tr w:rsidR="00223BCB" w:rsidRPr="00CC3FA9" w14:paraId="1BC296E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D94F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095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85C9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7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5152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0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3C3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41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86CC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1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2548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5)</w:t>
            </w:r>
          </w:p>
        </w:tc>
      </w:tr>
      <w:tr w:rsidR="00223BCB" w:rsidRPr="00CC3FA9" w14:paraId="5E87A13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3715D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A9AB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D76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167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021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177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731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21E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076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574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173</w:t>
            </w:r>
          </w:p>
        </w:tc>
      </w:tr>
      <w:tr w:rsidR="00223BCB" w:rsidRPr="00CC3FA9" w14:paraId="04017CBC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DEB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0838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4D7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222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8E70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228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D95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46A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232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89B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232)</w:t>
            </w:r>
          </w:p>
        </w:tc>
      </w:tr>
      <w:tr w:rsidR="00223BCB" w:rsidRPr="00CC3FA9" w14:paraId="6FD2D9B9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AF091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D453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525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158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937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163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4CF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25D5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105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F87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111**</w:t>
            </w:r>
          </w:p>
        </w:tc>
      </w:tr>
      <w:tr w:rsidR="00223BCB" w:rsidRPr="00CC3FA9" w14:paraId="2A464A6E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78F0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622DB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114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0490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8F72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0492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DC9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0D6D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0511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84B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0499)</w:t>
            </w:r>
          </w:p>
        </w:tc>
      </w:tr>
      <w:tr w:rsidR="00223BCB" w:rsidRPr="00CC3FA9" w14:paraId="6FF1A086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31A7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Age squa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CFC0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CAC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00184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5C9F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00186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5BC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8BB7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00169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7E9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00151***</w:t>
            </w:r>
          </w:p>
        </w:tc>
      </w:tr>
      <w:tr w:rsidR="00223BCB" w:rsidRPr="00CC3FA9" w14:paraId="22717BF3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38E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CCDE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224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5.47e-05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28D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5.50e-0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8275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D68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5.71e-05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9D9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5.59e-05)</w:t>
            </w:r>
          </w:p>
        </w:tc>
      </w:tr>
      <w:tr w:rsidR="00223BCB" w:rsidRPr="00CC3FA9" w14:paraId="592411BC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DC8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CC3FA9">
              <w:rPr>
                <w:rFonts w:ascii="Calibri" w:hAnsi="Calibri" w:cs="Calibri"/>
                <w:sz w:val="22"/>
                <w:szCs w:val="22"/>
              </w:rPr>
              <w:t>US_bor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65E7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146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16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FE0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33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10C0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B52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69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0F3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870**</w:t>
            </w:r>
          </w:p>
        </w:tc>
      </w:tr>
      <w:tr w:rsidR="00223BCB" w:rsidRPr="00CC3FA9" w14:paraId="39BEA93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3CF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2672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3BA0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431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49DD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43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589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C3D2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450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2CAE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441)</w:t>
            </w:r>
          </w:p>
        </w:tc>
      </w:tr>
      <w:tr w:rsidR="00223BCB" w:rsidRPr="00CC3FA9" w14:paraId="4E1C9A4F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E0CF3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US citize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3B70C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08F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25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FCF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0041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8AA3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881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22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323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239</w:t>
            </w:r>
          </w:p>
        </w:tc>
      </w:tr>
      <w:tr w:rsidR="00223BCB" w:rsidRPr="00CC3FA9" w14:paraId="208F2FF9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AE3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C5A0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A942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618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3180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624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CA4C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F61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645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701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634)</w:t>
            </w:r>
          </w:p>
        </w:tc>
      </w:tr>
      <w:tr w:rsidR="00223BCB" w:rsidRPr="00CC3FA9" w14:paraId="792A400F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2279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Less than high schoo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74C95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B4B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964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A57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931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BFA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F3F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260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ED3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81***</w:t>
            </w:r>
          </w:p>
        </w:tc>
      </w:tr>
      <w:tr w:rsidR="00223BCB" w:rsidRPr="00CC3FA9" w14:paraId="40F0A4F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65C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481B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1D7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60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EFB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78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192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4AA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75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C01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84)</w:t>
            </w:r>
          </w:p>
        </w:tc>
      </w:tr>
      <w:tr w:rsidR="00223BCB" w:rsidRPr="00CC3FA9" w14:paraId="17A8ED5F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49E0B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CC3FA9">
              <w:rPr>
                <w:rFonts w:ascii="Calibri" w:hAnsi="Calibri" w:cs="Calibri"/>
                <w:sz w:val="22"/>
                <w:szCs w:val="22"/>
              </w:rPr>
              <w:t>Highschool</w:t>
            </w:r>
            <w:proofErr w:type="spellEnd"/>
            <w:r w:rsidRPr="00CC3FA9">
              <w:rPr>
                <w:rFonts w:ascii="Calibri" w:hAnsi="Calibri" w:cs="Calibri"/>
                <w:sz w:val="22"/>
                <w:szCs w:val="22"/>
              </w:rPr>
              <w:t xml:space="preserve"> gradua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0CCC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7D13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22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F6E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27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73C1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9D47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789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A2D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120</w:t>
            </w:r>
          </w:p>
        </w:tc>
      </w:tr>
      <w:tr w:rsidR="00223BCB" w:rsidRPr="00CC3FA9" w14:paraId="7A627CC7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122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F53CF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DB2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04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494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9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134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F5D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17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50BC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24)</w:t>
            </w:r>
          </w:p>
        </w:tc>
      </w:tr>
      <w:tr w:rsidR="00223BCB" w:rsidRPr="00CC3FA9" w14:paraId="3205B32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DF2C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Some colle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35EA6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2BA9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2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9DE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3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F9FB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8EB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17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B40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01***</w:t>
            </w:r>
          </w:p>
        </w:tc>
      </w:tr>
      <w:tr w:rsidR="00223BCB" w:rsidRPr="00CC3FA9" w14:paraId="58D83C3C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EE8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70D7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A4D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44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E4C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4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004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886B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58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577F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50)</w:t>
            </w:r>
          </w:p>
        </w:tc>
      </w:tr>
      <w:tr w:rsidR="00223BCB" w:rsidRPr="00CC3FA9" w14:paraId="5ED75CCE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BAD26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amily income below 20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E8576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E70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5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66F6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916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CBD8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A84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82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7E0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18***</w:t>
            </w:r>
          </w:p>
        </w:tc>
      </w:tr>
      <w:tr w:rsidR="00223BCB" w:rsidRPr="00CC3FA9" w14:paraId="47D190C3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469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F7F0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722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25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06D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3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F51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59C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9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331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8)</w:t>
            </w:r>
          </w:p>
        </w:tc>
      </w:tr>
      <w:tr w:rsidR="00223BCB" w:rsidRPr="00CC3FA9" w14:paraId="0B0DB340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6FA4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amily income between 20 and 35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6C882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0C9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1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A4C1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937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6B9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4EE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26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8E60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844**</w:t>
            </w:r>
          </w:p>
        </w:tc>
      </w:tr>
      <w:tr w:rsidR="00223BCB" w:rsidRPr="00CC3FA9" w14:paraId="683AC66F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58C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45217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DEBA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0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974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F23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EC76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45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B1E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41)</w:t>
            </w:r>
          </w:p>
        </w:tc>
      </w:tr>
      <w:tr w:rsidR="00223BCB" w:rsidRPr="00CC3FA9" w14:paraId="65C8352A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7B66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Unemploy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C12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0CB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608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2D0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559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E5FD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325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79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29E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51***</w:t>
            </w:r>
          </w:p>
        </w:tc>
      </w:tr>
      <w:tr w:rsidR="00223BCB" w:rsidRPr="00CC3FA9" w14:paraId="25D29200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6E5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1D088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AB7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0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4386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442B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95D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23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E1A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20)</w:t>
            </w:r>
          </w:p>
        </w:tc>
      </w:tr>
      <w:tr w:rsidR="00223BCB" w:rsidRPr="00CC3FA9" w14:paraId="0A51F36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7CFE9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Disabl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FE32D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24C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44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50D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38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0A1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C420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37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2F0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06***</w:t>
            </w:r>
          </w:p>
        </w:tc>
      </w:tr>
      <w:tr w:rsidR="00223BCB" w:rsidRPr="00CC3FA9" w14:paraId="5BBDFF86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00B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E7D6F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043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2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587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6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9B7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EA34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46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E6F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41)</w:t>
            </w:r>
          </w:p>
        </w:tc>
      </w:tr>
      <w:tr w:rsidR="00223BCB" w:rsidRPr="00CC3FA9" w14:paraId="6F1ADFB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8C47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Retir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360A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0AF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838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0D0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863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BB7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0DB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831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C36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689</w:t>
            </w:r>
          </w:p>
        </w:tc>
      </w:tr>
      <w:tr w:rsidR="00223BCB" w:rsidRPr="00CC3FA9" w14:paraId="0E66984B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AB5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3127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96A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467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988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472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A74E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46B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488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A5E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480)</w:t>
            </w:r>
          </w:p>
        </w:tc>
      </w:tr>
      <w:tr w:rsidR="00223BCB" w:rsidRPr="00CC3FA9" w14:paraId="059CDD03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4041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AA44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FCC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530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EEF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577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0068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DEA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651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5BCE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481</w:t>
            </w:r>
          </w:p>
        </w:tc>
      </w:tr>
      <w:tr w:rsidR="00223BCB" w:rsidRPr="00CC3FA9" w14:paraId="2C0ACB47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6F9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EAD7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140E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17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3AF1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22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EE2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12E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1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0AD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28)</w:t>
            </w:r>
          </w:p>
        </w:tc>
      </w:tr>
      <w:tr w:rsidR="00223BCB" w:rsidRPr="00CC3FA9" w14:paraId="479E1238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53A89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in. Lit: inflation, interest and risk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36824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2D21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3352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0298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B4E7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277E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ADFF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493***</w:t>
            </w:r>
          </w:p>
        </w:tc>
      </w:tr>
      <w:tr w:rsidR="00223BCB" w:rsidRPr="00CC3FA9" w14:paraId="3D14BFC3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DB6E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829E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E008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7DD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121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0F9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40EA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C018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122)</w:t>
            </w:r>
          </w:p>
        </w:tc>
      </w:tr>
      <w:tr w:rsidR="00223BCB" w:rsidRPr="00CC3FA9" w14:paraId="69F01C4D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D7C92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in. Lit: savings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D9FD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7670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74AA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057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D53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C8A5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3A0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0904</w:t>
            </w:r>
          </w:p>
        </w:tc>
      </w:tr>
      <w:tr w:rsidR="00223BCB" w:rsidRPr="00CC3FA9" w14:paraId="2CC5C658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A16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F71D7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3B7F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2A5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114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1B3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4394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077E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116)</w:t>
            </w:r>
          </w:p>
        </w:tc>
      </w:tr>
      <w:tr w:rsidR="00223BCB" w:rsidRPr="00CC3FA9" w14:paraId="5094DC43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F27E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in. Lit: basic calculations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1920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0B76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88A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036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5AB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31B92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5CC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278**</w:t>
            </w:r>
          </w:p>
        </w:tc>
      </w:tr>
      <w:tr w:rsidR="00223BCB" w:rsidRPr="00CC3FA9" w14:paraId="5F1F590B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2E95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F1AEE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F268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405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129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460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E8A3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7F3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131)</w:t>
            </w:r>
          </w:p>
        </w:tc>
      </w:tr>
      <w:tr w:rsidR="00223BCB" w:rsidRPr="00CC3FA9" w14:paraId="2CE5F63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EDE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Network: friends and famil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DC17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3845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87B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37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000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B4C9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24E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217***</w:t>
            </w:r>
          </w:p>
        </w:tc>
      </w:tr>
      <w:tr w:rsidR="00223BCB" w:rsidRPr="00CC3FA9" w14:paraId="511984E9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E54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E46F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31AA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419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30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265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19E4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3FE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35)</w:t>
            </w:r>
          </w:p>
        </w:tc>
      </w:tr>
      <w:tr w:rsidR="00223BCB" w:rsidRPr="00CC3FA9" w14:paraId="1BF9A56E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C73E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Network: store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4853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86EB2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B6DF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38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8BA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4C60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AAC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143***</w:t>
            </w:r>
          </w:p>
        </w:tc>
      </w:tr>
      <w:tr w:rsidR="00223BCB" w:rsidRPr="00CC3FA9" w14:paraId="1E762E9B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409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62E1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27E8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C4C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89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C37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5B8E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357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95)</w:t>
            </w:r>
          </w:p>
        </w:tc>
      </w:tr>
      <w:tr w:rsidR="00223BCB" w:rsidRPr="00CC3FA9" w14:paraId="5CB615B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C222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Trust in financial institutions facto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5350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1069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958A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0086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A9D3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0B31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D558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359***</w:t>
            </w:r>
          </w:p>
        </w:tc>
      </w:tr>
      <w:tr w:rsidR="00223BCB" w:rsidRPr="00CC3FA9" w14:paraId="3866547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B33B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DC75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3A56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DA2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116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D972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DD2E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E0D0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117)</w:t>
            </w:r>
          </w:p>
        </w:tc>
      </w:tr>
      <w:tr w:rsidR="00223BCB" w:rsidRPr="00CC3FA9" w14:paraId="19400B3B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C599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Present Bias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36827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9DC0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92B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0192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0204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9E5C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035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-0.0102</w:t>
            </w:r>
          </w:p>
        </w:tc>
      </w:tr>
      <w:tr w:rsidR="00223BCB" w:rsidRPr="00CC3FA9" w14:paraId="6D1542ED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B9C1E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01E3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25D3E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166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345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913A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1FEC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7F4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350)</w:t>
            </w:r>
          </w:p>
        </w:tc>
      </w:tr>
      <w:tr w:rsidR="00223BCB" w:rsidRPr="00CC3FA9" w14:paraId="0B2B189D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6067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Future Bias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0353F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785F4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DA34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104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1BA6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9067F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DA0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268</w:t>
            </w:r>
          </w:p>
        </w:tc>
      </w:tr>
      <w:tr w:rsidR="00223BCB" w:rsidRPr="00CC3FA9" w14:paraId="40BC87C4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EFF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A1A8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9C73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A945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254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661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C977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A1C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258)</w:t>
            </w:r>
          </w:p>
        </w:tc>
      </w:tr>
      <w:tr w:rsidR="00223BCB" w:rsidRPr="00CC3FA9" w14:paraId="0AD9E4D6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4BB0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Constan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5E7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208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2495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313***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51C9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-0.352***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F83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678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198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1.113***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37D4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1.112***</w:t>
            </w:r>
          </w:p>
        </w:tc>
      </w:tr>
      <w:tr w:rsidR="00223BCB" w:rsidRPr="00CC3FA9" w14:paraId="1F49F529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A9A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44EB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014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C7E6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114)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961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(0.116)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2B3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0153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62A5C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119)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E08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(0.117)</w:t>
            </w:r>
          </w:p>
        </w:tc>
      </w:tr>
      <w:tr w:rsidR="00223BCB" w:rsidRPr="00CC3FA9" w14:paraId="4C14FF59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F65D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5123" w14:textId="77777777" w:rsidR="00223BCB" w:rsidRPr="00CC3FA9" w:rsidRDefault="00223BCB" w:rsidP="00E0720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6F39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6D0CC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FBF3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6AF3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DC5AB" w14:textId="77777777" w:rsidR="00223BCB" w:rsidRPr="00CC3FA9" w:rsidRDefault="00223BCB" w:rsidP="00E0720F">
            <w:pPr>
              <w:jc w:val="center"/>
              <w:rPr>
                <w:sz w:val="20"/>
                <w:szCs w:val="20"/>
              </w:rPr>
            </w:pPr>
          </w:p>
        </w:tc>
      </w:tr>
      <w:tr w:rsidR="00223BCB" w:rsidRPr="00CC3FA9" w14:paraId="61CD1678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C515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Observation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9A8F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1,56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12FA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1,56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D558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1,55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D403F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1,56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6A253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1,56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4A82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1,550</w:t>
            </w:r>
          </w:p>
        </w:tc>
      </w:tr>
      <w:tr w:rsidR="00223BCB" w:rsidRPr="00CC3FA9" w14:paraId="649F4422" w14:textId="77777777" w:rsidTr="00E0720F">
        <w:trPr>
          <w:trHeight w:val="290"/>
        </w:trPr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3F11B" w14:textId="77777777" w:rsidR="00223BCB" w:rsidRPr="00CC3FA9" w:rsidRDefault="00223BCB" w:rsidP="00E0720F">
            <w:pPr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R-square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A567C9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B4EBB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092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8251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C3FA9">
              <w:rPr>
                <w:rFonts w:ascii="Calibri" w:hAnsi="Calibri" w:cs="Calibri"/>
                <w:sz w:val="22"/>
                <w:szCs w:val="22"/>
              </w:rPr>
              <w:t>0.103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2BB71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DB5B7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11B40" w14:textId="77777777" w:rsidR="00223BCB" w:rsidRPr="00CC3FA9" w:rsidRDefault="00223BCB" w:rsidP="00E0720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0.249</w:t>
            </w:r>
          </w:p>
        </w:tc>
      </w:tr>
      <w:tr w:rsidR="00223BCB" w:rsidRPr="00CC3FA9" w14:paraId="70323007" w14:textId="77777777" w:rsidTr="00E0720F">
        <w:trPr>
          <w:trHeight w:val="620"/>
        </w:trPr>
        <w:tc>
          <w:tcPr>
            <w:tcW w:w="1167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5BD0B" w14:textId="77777777" w:rsidR="00223BCB" w:rsidRPr="00CC3FA9" w:rsidRDefault="00223BCB" w:rsidP="00E07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otes: Authors' calculations using ALP data, survey 276, using </w:t>
            </w:r>
            <w:proofErr w:type="spellStart"/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>suvey</w:t>
            </w:r>
            <w:proofErr w:type="spellEnd"/>
            <w:r w:rsidRPr="00CC3FA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eights. Sample restricted to families with less than 50K in annual income. For a definition of the variables, see text section 2 (Data). *** p&lt;0.01, ** p&lt;0.05, * p&lt;0.1</w:t>
            </w:r>
          </w:p>
        </w:tc>
      </w:tr>
    </w:tbl>
    <w:p w14:paraId="17C567D9" w14:textId="63BED901" w:rsidR="000F2EBC" w:rsidRDefault="000F2EBC" w:rsidP="002C1057">
      <w:pPr>
        <w:spacing w:line="480" w:lineRule="auto"/>
        <w:rPr>
          <w:b/>
        </w:rPr>
      </w:pPr>
    </w:p>
    <w:p w14:paraId="02702C1A" w14:textId="77777777" w:rsidR="00E228EA" w:rsidRDefault="00E228EA">
      <w:pPr>
        <w:rPr>
          <w:b/>
        </w:rPr>
      </w:pPr>
      <w:r>
        <w:rPr>
          <w:b/>
        </w:rPr>
        <w:br w:type="page"/>
      </w:r>
    </w:p>
    <w:p w14:paraId="2B763A16" w14:textId="77777777" w:rsidR="00E228EA" w:rsidRDefault="00E228EA" w:rsidP="00A758AA">
      <w:pPr>
        <w:spacing w:line="480" w:lineRule="auto"/>
        <w:rPr>
          <w:b/>
        </w:rPr>
      </w:pPr>
    </w:p>
    <w:p w14:paraId="413DAF75" w14:textId="75AFB420" w:rsidR="00A758AA" w:rsidRDefault="00E228EA" w:rsidP="00A758AA">
      <w:pPr>
        <w:spacing w:line="480" w:lineRule="auto"/>
        <w:rPr>
          <w:b/>
        </w:rPr>
      </w:pPr>
      <w:r>
        <w:rPr>
          <w:b/>
        </w:rPr>
        <w:t xml:space="preserve">APPENDIX </w:t>
      </w:r>
      <w:r w:rsidR="000246DD">
        <w:rPr>
          <w:b/>
        </w:rPr>
        <w:t>B</w:t>
      </w:r>
      <w:r w:rsidR="00A758AA">
        <w:rPr>
          <w:b/>
        </w:rPr>
        <w:t>: Blinder-Oaxaca Decomposition of White-African American Gaps. Contributors to Differences in Coefficients</w:t>
      </w:r>
    </w:p>
    <w:tbl>
      <w:tblPr>
        <w:tblW w:w="9270" w:type="dxa"/>
        <w:tblLook w:val="04A0" w:firstRow="1" w:lastRow="0" w:firstColumn="1" w:lastColumn="0" w:noHBand="0" w:noVBand="1"/>
      </w:tblPr>
      <w:tblGrid>
        <w:gridCol w:w="3780"/>
        <w:gridCol w:w="1218"/>
        <w:gridCol w:w="1567"/>
        <w:gridCol w:w="1456"/>
        <w:gridCol w:w="1249"/>
      </w:tblGrid>
      <w:tr w:rsidR="00A758AA" w14:paraId="2A2145DC" w14:textId="77777777" w:rsidTr="00A6116C">
        <w:trPr>
          <w:trHeight w:val="330"/>
        </w:trPr>
        <w:tc>
          <w:tcPr>
            <w:tcW w:w="37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01BF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5490" w:type="dxa"/>
            <w:gridSpan w:val="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FC0B8" w14:textId="77777777" w:rsidR="00A758AA" w:rsidRDefault="00A758A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Non-Hispanic Black</w:t>
            </w:r>
          </w:p>
        </w:tc>
      </w:tr>
      <w:tr w:rsidR="00A758AA" w14:paraId="7388A91A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1DBCB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9D089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nbanked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221725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nderbanked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DEDE8D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Fully Banked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CA7A9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FS User</w:t>
            </w:r>
          </w:p>
        </w:tc>
      </w:tr>
      <w:tr w:rsidR="00A758AA" w14:paraId="67B47C44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38D0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C72D5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4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E251A" w14:textId="5554F58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3A79" w14:textId="072D0DC2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58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A20AE" w14:textId="4C2990CF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59</w:t>
            </w:r>
          </w:p>
        </w:tc>
      </w:tr>
      <w:tr w:rsidR="00A758AA" w14:paraId="70A83BEB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1A5E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3D93" w14:textId="1232E8BA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F76F" w14:textId="638F4776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5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3EA9" w14:textId="4485C8F6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8AFF" w14:textId="6AD08FDE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3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1C34068B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8AB4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8D742" w14:textId="797323C6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04</w:t>
            </w:r>
            <w:r w:rsidR="00A758AA">
              <w:rPr>
                <w:rFonts w:ascii="Calibri" w:hAnsi="Calibri"/>
                <w:color w:val="000000"/>
              </w:rPr>
              <w:t>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DDD7" w14:textId="79DBB64E" w:rsidR="00A758AA" w:rsidRPr="002F3667" w:rsidRDefault="002F3667">
            <w:pPr>
              <w:jc w:val="center"/>
              <w:rPr>
                <w:rFonts w:ascii="Calibri" w:hAnsi="Calibri"/>
                <w:bCs/>
                <w:color w:val="000000"/>
              </w:rPr>
            </w:pPr>
            <w:r w:rsidRPr="002F3667">
              <w:rPr>
                <w:rFonts w:ascii="Calibri" w:hAnsi="Calibri"/>
                <w:bCs/>
                <w:color w:val="000000"/>
              </w:rPr>
              <w:t>-1.06</w:t>
            </w:r>
            <w:r w:rsidR="00A758AA" w:rsidRPr="002F3667">
              <w:rPr>
                <w:rFonts w:ascii="Calibri" w:hAnsi="Calibri"/>
                <w:bCs/>
                <w:color w:val="000000"/>
              </w:rPr>
              <w:t>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3E65" w14:textId="23B0EB0F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63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98DD" w14:textId="4BA48809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43</w:t>
            </w:r>
          </w:p>
        </w:tc>
      </w:tr>
      <w:tr w:rsidR="00A758AA" w14:paraId="6CEF8F89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BB513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64AD" w14:textId="550B5634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6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4BB1" w14:textId="5C0D0092" w:rsidR="00A758AA" w:rsidRPr="002F3667" w:rsidRDefault="002F3667">
            <w:pPr>
              <w:jc w:val="center"/>
              <w:rPr>
                <w:rFonts w:ascii="Calibri" w:hAnsi="Calibri"/>
                <w:bCs/>
                <w:color w:val="000000"/>
              </w:rPr>
            </w:pPr>
            <w:r w:rsidRPr="002F3667">
              <w:rPr>
                <w:rFonts w:ascii="Calibri" w:hAnsi="Calibri"/>
                <w:bCs/>
                <w:color w:val="000000"/>
              </w:rPr>
              <w:t>(0.564</w:t>
            </w:r>
            <w:r w:rsidR="00A758AA" w:rsidRPr="002F3667">
              <w:rPr>
                <w:rFonts w:ascii="Calibri" w:hAnsi="Calibri"/>
                <w:bCs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8F1B" w14:textId="450F3370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6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3D56D" w14:textId="1F4EB073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683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070BD012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6BE9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 squar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AE47" w14:textId="06BE3532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53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48B19" w14:textId="6227FC1B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47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057D" w14:textId="32572A29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61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6A38" w14:textId="142BAC45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229</w:t>
            </w:r>
          </w:p>
        </w:tc>
      </w:tr>
      <w:tr w:rsidR="00A758AA" w14:paraId="25056DC9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0154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1D599" w14:textId="422B007B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3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1F93" w14:textId="0D6CD6D5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0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4582B" w14:textId="75050E34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4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3692" w14:textId="4592FC0F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73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4EDE7720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7D7A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US_born</w:t>
            </w:r>
            <w:proofErr w:type="spellEnd"/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799C5" w14:textId="32CC1333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6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2FC58" w14:textId="614C8ACA" w:rsidR="00A758AA" w:rsidRPr="002F3667" w:rsidRDefault="002F3667">
            <w:pPr>
              <w:jc w:val="center"/>
              <w:rPr>
                <w:rFonts w:ascii="Calibri" w:hAnsi="Calibri"/>
                <w:bCs/>
                <w:color w:val="000000"/>
              </w:rPr>
            </w:pPr>
            <w:r w:rsidRPr="002F3667">
              <w:rPr>
                <w:rFonts w:ascii="Calibri" w:hAnsi="Calibri"/>
                <w:bCs/>
                <w:color w:val="000000"/>
              </w:rPr>
              <w:t>0.115</w:t>
            </w:r>
            <w:r w:rsidR="00A758AA" w:rsidRPr="002F3667">
              <w:rPr>
                <w:rFonts w:ascii="Calibri" w:hAnsi="Calibri"/>
                <w:bCs/>
                <w:color w:val="000000"/>
              </w:rPr>
              <w:t>*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BDBE" w14:textId="736C4811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129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12F2" w14:textId="628EA665" w:rsidR="00A758AA" w:rsidRPr="00FB72A4" w:rsidRDefault="0040633A">
            <w:pPr>
              <w:jc w:val="center"/>
              <w:rPr>
                <w:rFonts w:ascii="Calibri" w:hAnsi="Calibri"/>
                <w:bCs/>
                <w:color w:val="000000"/>
              </w:rPr>
            </w:pPr>
            <w:r>
              <w:rPr>
                <w:rFonts w:ascii="Calibri" w:hAnsi="Calibri"/>
                <w:bCs/>
                <w:color w:val="000000"/>
              </w:rPr>
              <w:t>0.096</w:t>
            </w:r>
          </w:p>
        </w:tc>
      </w:tr>
      <w:tr w:rsidR="00A758AA" w14:paraId="36FA8E26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CDCB8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C4D5F" w14:textId="7C072E35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12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F6C6" w14:textId="3ED2482E" w:rsidR="00A758AA" w:rsidRPr="002F3667" w:rsidRDefault="002F3667">
            <w:pPr>
              <w:jc w:val="center"/>
              <w:rPr>
                <w:rFonts w:ascii="Calibri" w:hAnsi="Calibri"/>
                <w:bCs/>
                <w:color w:val="000000"/>
              </w:rPr>
            </w:pPr>
            <w:r w:rsidRPr="002F3667">
              <w:rPr>
                <w:rFonts w:ascii="Calibri" w:hAnsi="Calibri"/>
                <w:bCs/>
                <w:color w:val="000000"/>
              </w:rPr>
              <w:t>(0.115</w:t>
            </w:r>
            <w:r w:rsidR="00A758AA" w:rsidRPr="002F3667">
              <w:rPr>
                <w:rFonts w:ascii="Calibri" w:hAnsi="Calibri"/>
                <w:bCs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EBCA" w14:textId="59858C82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13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7767" w14:textId="296FE780" w:rsidR="00A758AA" w:rsidRPr="00FB72A4" w:rsidRDefault="0040633A">
            <w:pPr>
              <w:jc w:val="center"/>
              <w:rPr>
                <w:rFonts w:ascii="Calibri" w:hAnsi="Calibri"/>
                <w:bCs/>
                <w:color w:val="000000"/>
              </w:rPr>
            </w:pPr>
            <w:r>
              <w:rPr>
                <w:rFonts w:ascii="Calibri" w:hAnsi="Calibri"/>
                <w:bCs/>
                <w:color w:val="000000"/>
              </w:rPr>
              <w:t>(0.140</w:t>
            </w:r>
            <w:r w:rsidR="00A758AA" w:rsidRPr="00FB72A4">
              <w:rPr>
                <w:rFonts w:ascii="Calibri" w:hAnsi="Calibri"/>
                <w:bCs/>
                <w:color w:val="000000"/>
              </w:rPr>
              <w:t>)</w:t>
            </w:r>
          </w:p>
        </w:tc>
      </w:tr>
      <w:tr w:rsidR="00A758AA" w14:paraId="452865EB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29E5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ss than high school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E074" w14:textId="0FAB7326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486B3" w14:textId="60ADF554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46</w:t>
            </w:r>
            <w:r w:rsidR="00A758AA">
              <w:rPr>
                <w:rFonts w:ascii="Calibri" w:hAnsi="Calibri"/>
                <w:color w:val="000000"/>
              </w:rPr>
              <w:t>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6295" w14:textId="4F29870D" w:rsidR="00A758AA" w:rsidRDefault="00196B7E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68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DB00" w14:textId="26E84617" w:rsidR="00A758AA" w:rsidRPr="0040633A" w:rsidRDefault="0040633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40633A">
              <w:rPr>
                <w:rFonts w:ascii="Calibri" w:hAnsi="Calibri"/>
                <w:b/>
                <w:bCs/>
                <w:color w:val="000000"/>
              </w:rPr>
              <w:t>0.075**</w:t>
            </w:r>
          </w:p>
        </w:tc>
      </w:tr>
      <w:tr w:rsidR="00A758AA" w14:paraId="4D7DAF38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6D2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76F3" w14:textId="0A633015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07E4" w14:textId="5F53F4DA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97D7" w14:textId="2D0A6A39" w:rsidR="00A758AA" w:rsidRDefault="00196B7E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31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0B6B2" w14:textId="195E2F7E" w:rsidR="00A758AA" w:rsidRPr="0040633A" w:rsidRDefault="0040633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40633A">
              <w:rPr>
                <w:rFonts w:ascii="Calibri" w:hAnsi="Calibri"/>
                <w:b/>
                <w:bCs/>
                <w:color w:val="000000"/>
              </w:rPr>
              <w:t>(0.033</w:t>
            </w:r>
            <w:r w:rsidR="00A758AA" w:rsidRPr="0040633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</w:tr>
      <w:tr w:rsidR="00A758AA" w14:paraId="5662FEAC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C80A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Highschoo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graduat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1986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67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A071D" w14:textId="00296409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2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FD0C9" w14:textId="42A7151A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51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95C33" w14:textId="1F327644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32</w:t>
            </w:r>
          </w:p>
        </w:tc>
      </w:tr>
      <w:tr w:rsidR="00A758AA" w14:paraId="6FB5B548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0E6C6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0F0D" w14:textId="7E5ECB33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42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2662" w14:textId="51E07FBB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3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7470" w14:textId="443544DA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4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C9AC" w14:textId="2357E09B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4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21E7559F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87748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ome colleg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BCD4" w14:textId="294D25B4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E948" w14:textId="6E0F4A15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03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E47F1" w14:textId="194FD268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9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F21E" w14:textId="60F223EA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9</w:t>
            </w:r>
          </w:p>
        </w:tc>
      </w:tr>
      <w:tr w:rsidR="00A758AA" w14:paraId="524043A0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C7DBE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0B8B7" w14:textId="5AAEEC0D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2463" w14:textId="3C87C671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2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D6FC" w14:textId="303A9301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</w:t>
            </w:r>
            <w:r w:rsidR="00196B7E">
              <w:rPr>
                <w:rFonts w:ascii="Calibri" w:hAnsi="Calibri"/>
                <w:color w:val="000000"/>
              </w:rPr>
              <w:t>0.025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6667" w14:textId="1C985635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4D9B5901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3289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mily income below 20K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26A56" w14:textId="0D43EF27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9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66AC3" w14:textId="5FCF2B1C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30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AF0E" w14:textId="241EA0EA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22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A7B5C" w14:textId="5B3D84C3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30</w:t>
            </w:r>
          </w:p>
        </w:tc>
      </w:tr>
      <w:tr w:rsidR="00A758AA" w14:paraId="58EF0EB1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5A5F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D4A3" w14:textId="140B9497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6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76128" w14:textId="3A9C362F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6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7239C" w14:textId="728F97D3" w:rsidR="00A758AA" w:rsidRDefault="00196B7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6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DD69D" w14:textId="4223EFA6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7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3B219D36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707B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mily income between 20 and 35K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0E7B" w14:textId="6D65DF29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3876" w14:textId="0619CFF4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1CE0D" w14:textId="567A1093" w:rsidR="00A758AA" w:rsidRPr="006A3973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1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A91A1" w14:textId="3A89CD0E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5</w:t>
            </w:r>
          </w:p>
        </w:tc>
      </w:tr>
      <w:tr w:rsidR="00A758AA" w14:paraId="2F09B47D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04A6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1A96" w14:textId="414DB96B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D4DE" w14:textId="151CEBF6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2389" w14:textId="1A832A08" w:rsidR="00A758AA" w:rsidRPr="006A3973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7</w:t>
            </w:r>
            <w:r w:rsidR="00A758AA" w:rsidRPr="006A3973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2546" w14:textId="49973CFD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50F27E35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F2E2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88EB" w14:textId="0AD4D338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4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576B" w14:textId="1B8B0E95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789D" w14:textId="7CDCA2AD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</w:t>
            </w:r>
            <w:r w:rsidR="006A3973"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E0996" w14:textId="741F226D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3</w:t>
            </w:r>
          </w:p>
        </w:tc>
      </w:tr>
      <w:tr w:rsidR="00A758AA" w14:paraId="485B5611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925F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BF532" w14:textId="209C15EA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5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38DD" w14:textId="64E47B0F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43B85" w14:textId="07648FDC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30DC" w14:textId="5425B26E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3B714E26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A476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abl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3E5A" w14:textId="13379C61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2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C35B" w14:textId="58B42E19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6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70E5" w14:textId="1022E1B2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27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DDE2E" w14:textId="26F9A7C0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5</w:t>
            </w:r>
          </w:p>
        </w:tc>
      </w:tr>
      <w:tr w:rsidR="00A758AA" w14:paraId="739CFBD4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FCD91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EB46" w14:textId="1F2EC3A7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3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ADBA" w14:textId="63E7E8E5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2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957C" w14:textId="1DBAA1C0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5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7284" w14:textId="280F03D8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1292158B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F7F6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tir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693A1" w14:textId="0FEBABCC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9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333F" w14:textId="400BB0BC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0.023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D4BA" w14:textId="60E39C58" w:rsidR="00A758AA" w:rsidRDefault="006A397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32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9913" w14:textId="74F30A51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0*</w:t>
            </w:r>
          </w:p>
        </w:tc>
      </w:tr>
      <w:tr w:rsidR="00A758AA" w14:paraId="63CD8250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12C59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0450" w14:textId="7A97E6AF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0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2A75" w14:textId="4A9E4704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0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A996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3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CC98" w14:textId="0E6FE00D" w:rsidR="00A758AA" w:rsidRDefault="00FC3CE5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</w:t>
            </w:r>
            <w:r w:rsidR="0040633A">
              <w:rPr>
                <w:rFonts w:ascii="Calibri" w:hAnsi="Calibri"/>
                <w:color w:val="000000"/>
              </w:rPr>
              <w:t>2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47E5ED12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1F83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ED1D6" w14:textId="49F21AA0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4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D222" w14:textId="56F73DD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68ED" w14:textId="53C701A0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</w:t>
            </w:r>
            <w:r w:rsidR="00A758AA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0843" w14:textId="31354D9F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5</w:t>
            </w:r>
          </w:p>
        </w:tc>
      </w:tr>
      <w:tr w:rsidR="00A758AA" w14:paraId="33A4DC8C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4B99B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168FE" w14:textId="20AB8C39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B183" w14:textId="7FE44A7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0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D53F" w14:textId="63D26384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2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7F85" w14:textId="55D4D647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3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00F82109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A86C" w14:textId="3FA0732E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in. Lit: inflation, interest and risk 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30E99" w14:textId="7F01F2D1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1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FBD7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5566" w14:textId="630C3D8C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</w:t>
            </w:r>
            <w:r w:rsidR="006A3973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1248" w14:textId="1E0DD645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1</w:t>
            </w:r>
            <w:r w:rsidR="0040633A">
              <w:rPr>
                <w:rFonts w:ascii="Calibri" w:hAnsi="Calibri"/>
                <w:color w:val="000000"/>
              </w:rPr>
              <w:t>1</w:t>
            </w:r>
          </w:p>
        </w:tc>
      </w:tr>
      <w:tr w:rsidR="00A758AA" w14:paraId="4E7FCA99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817AF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5E02" w14:textId="447A3075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31F7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8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B641" w14:textId="4FE72729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E08A" w14:textId="59303EA6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9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1C8A7331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3FD4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n. Lit: savings facto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763D" w14:textId="406B7303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F447" w14:textId="32144E8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D13D9" w14:textId="3FE96485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</w:t>
            </w:r>
            <w:r w:rsidR="006A3973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F2D51" w14:textId="2D9DE976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2</w:t>
            </w:r>
          </w:p>
        </w:tc>
      </w:tr>
      <w:tr w:rsidR="00A758AA" w14:paraId="3A70B36A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CE89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05EE" w14:textId="1E353BC3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6317" w14:textId="5EE6467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24D9" w14:textId="6E5CE994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7B36" w14:textId="35C4803A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1F7CAAD4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B976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n. Lit: basic calculations facto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9013" w14:textId="12E7B414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6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092F" w14:textId="42ACC192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0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3992" w14:textId="42E1E565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</w:t>
            </w:r>
            <w:r w:rsidR="00A758AA">
              <w:rPr>
                <w:rFonts w:ascii="Calibri" w:hAnsi="Calibri"/>
                <w:color w:val="000000"/>
              </w:rPr>
              <w:t>0.</w:t>
            </w:r>
            <w:r>
              <w:rPr>
                <w:rFonts w:ascii="Calibri" w:hAnsi="Calibri"/>
                <w:color w:val="000000"/>
              </w:rPr>
              <w:t>0</w:t>
            </w:r>
            <w:r w:rsidR="00A758AA">
              <w:rPr>
                <w:rFonts w:ascii="Calibri" w:hAnsi="Calibri"/>
                <w:color w:val="000000"/>
              </w:rPr>
              <w:t>005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C8CA6" w14:textId="6C6A33C8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</w:t>
            </w:r>
            <w:r w:rsidR="0040633A">
              <w:rPr>
                <w:rFonts w:ascii="Calibri" w:hAnsi="Calibri"/>
                <w:color w:val="000000"/>
              </w:rPr>
              <w:t>3</w:t>
            </w:r>
          </w:p>
        </w:tc>
      </w:tr>
      <w:tr w:rsidR="00A758AA" w14:paraId="70FA2F78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377F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7CA9F" w14:textId="6EDCA5DB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F42D" w14:textId="03600F34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47F3" w14:textId="4254F2BB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1ACF" w14:textId="6D9A7890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51407BC3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F83E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twork: friends and famil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40DD" w14:textId="520C19CC" w:rsidR="00A758AA" w:rsidRDefault="00CA7082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0.106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05B3" w14:textId="40E75BFD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4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6C55" w14:textId="631D86BD" w:rsidR="00A758AA" w:rsidRDefault="006A397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110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*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BDD95" w14:textId="39D63249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2</w:t>
            </w:r>
          </w:p>
        </w:tc>
      </w:tr>
      <w:tr w:rsidR="00A758AA" w14:paraId="2FD0305A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D17D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8698" w14:textId="6B946A0B" w:rsidR="00A758AA" w:rsidRDefault="00CA7082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22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D5B6C" w14:textId="3078895E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0EC9" w14:textId="302BD5FB" w:rsidR="00A758AA" w:rsidRDefault="006A397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23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8F29C" w14:textId="51AA836F" w:rsidR="00A758AA" w:rsidRDefault="0040633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21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  <w:tr w:rsidR="00A758AA" w14:paraId="47AEA171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B2D4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twork: store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4974" w14:textId="3A16723F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6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CA33" w14:textId="0714A6BC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0.043*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7BEF3" w14:textId="72F2006A" w:rsidR="00A758AA" w:rsidRDefault="006A397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48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54180" w14:textId="60A29CA8" w:rsidR="00A758AA" w:rsidRPr="0040633A" w:rsidRDefault="0040633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40633A">
              <w:rPr>
                <w:rFonts w:ascii="Calibri" w:hAnsi="Calibri"/>
                <w:b/>
                <w:bCs/>
                <w:color w:val="000000"/>
              </w:rPr>
              <w:t>0.044**</w:t>
            </w:r>
          </w:p>
        </w:tc>
      </w:tr>
      <w:tr w:rsidR="00A758AA" w14:paraId="4C33D5B6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45301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16DE" w14:textId="62E43F23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723C1" w14:textId="17604593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8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38C8A" w14:textId="6DFF371B" w:rsidR="00A758AA" w:rsidRDefault="006A397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20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536A" w14:textId="4A4F55FD" w:rsidR="00A758AA" w:rsidRPr="0040633A" w:rsidRDefault="0040633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40633A">
              <w:rPr>
                <w:rFonts w:ascii="Calibri" w:hAnsi="Calibri"/>
                <w:b/>
                <w:bCs/>
                <w:color w:val="000000"/>
              </w:rPr>
              <w:t>(0.021</w:t>
            </w:r>
            <w:r w:rsidR="00A758AA" w:rsidRPr="0040633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</w:tr>
      <w:tr w:rsidR="00A758AA" w14:paraId="3FABAA12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A768A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ust in financial institutions facto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7AA6" w14:textId="4E1C0D49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07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82F83" w14:textId="2F8911A2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</w:t>
            </w:r>
            <w:r w:rsidR="002F3667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37C25" w14:textId="61E86E93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4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E8331" w14:textId="6ED9EFA6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1</w:t>
            </w:r>
            <w:r w:rsidR="00A6116C">
              <w:rPr>
                <w:rFonts w:ascii="Calibri" w:hAnsi="Calibri"/>
                <w:color w:val="000000"/>
              </w:rPr>
              <w:t>2</w:t>
            </w:r>
          </w:p>
        </w:tc>
      </w:tr>
      <w:tr w:rsidR="00A758AA" w14:paraId="3AC0A165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84204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6640" w14:textId="375FF1D6" w:rsidR="00A758AA" w:rsidRDefault="00CA708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7414" w14:textId="2A565617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6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5DA09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7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A8302" w14:textId="77777777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08)</w:t>
            </w:r>
          </w:p>
        </w:tc>
      </w:tr>
      <w:tr w:rsidR="00A758AA" w14:paraId="4486217B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C65FA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esent Bias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E9D6" w14:textId="424A4CCE" w:rsidR="00A758AA" w:rsidRDefault="00CA7082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33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76B31" w14:textId="7F841DDC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9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1655" w14:textId="139C343A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5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AB6C" w14:textId="56F750DE" w:rsidR="00A758AA" w:rsidRDefault="00A6116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45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</w:tr>
      <w:tr w:rsidR="00A758AA" w14:paraId="04395483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3DF4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8A46B" w14:textId="0EA566BC" w:rsidR="00A758AA" w:rsidRDefault="00CA7082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6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4A21" w14:textId="3B320234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5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A2BE" w14:textId="216C242F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02D3" w14:textId="64F93BE5" w:rsidR="00A758AA" w:rsidRDefault="00A6116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8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</w:tr>
      <w:tr w:rsidR="00A758AA" w14:paraId="41185F95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BE2CF" w14:textId="77777777" w:rsidR="00A758AA" w:rsidRDefault="00A758A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uture Biase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8E20A" w14:textId="621AA168" w:rsidR="00A758AA" w:rsidRDefault="004F1A1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6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44E01" w14:textId="4EF41FA8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44*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*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17B4B" w14:textId="4FEA1DCD" w:rsidR="00A758AA" w:rsidRPr="006A3973" w:rsidRDefault="006A3973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6A3973">
              <w:rPr>
                <w:rFonts w:ascii="Calibri" w:hAnsi="Calibri"/>
                <w:b/>
                <w:color w:val="000000"/>
              </w:rPr>
              <w:t>0.038*</w:t>
            </w:r>
            <w:r w:rsidR="00A758AA" w:rsidRPr="006A3973">
              <w:rPr>
                <w:rFonts w:ascii="Calibri" w:hAnsi="Calibri"/>
                <w:b/>
                <w:color w:val="000000"/>
              </w:rPr>
              <w:t>*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BA8D" w14:textId="60939154" w:rsidR="00A758AA" w:rsidRDefault="00A6116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-0.056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</w:t>
            </w:r>
            <w:r>
              <w:rPr>
                <w:rFonts w:ascii="Calibri" w:hAnsi="Calibri"/>
                <w:b/>
                <w:bCs/>
                <w:color w:val="000000"/>
              </w:rPr>
              <w:t>*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*</w:t>
            </w:r>
          </w:p>
        </w:tc>
      </w:tr>
      <w:tr w:rsidR="00A758AA" w14:paraId="1FD75735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9EFC" w14:textId="77777777" w:rsidR="00A758AA" w:rsidRDefault="00A758AA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21CF" w14:textId="7DCC2981" w:rsidR="00A758AA" w:rsidRDefault="004F1A1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018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CCA20" w14:textId="7A2936E0" w:rsidR="00A758AA" w:rsidRDefault="002F3667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17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33C36" w14:textId="29544EF0" w:rsidR="00A758AA" w:rsidRPr="006A3973" w:rsidRDefault="006A3973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6A3973">
              <w:rPr>
                <w:rFonts w:ascii="Calibri" w:hAnsi="Calibri"/>
                <w:b/>
                <w:color w:val="000000"/>
              </w:rPr>
              <w:t>(0.019</w:t>
            </w:r>
            <w:r w:rsidR="00A758AA" w:rsidRPr="006A3973">
              <w:rPr>
                <w:rFonts w:ascii="Calibri" w:hAnsi="Calibri"/>
                <w:b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D6EE" w14:textId="0B97FB62" w:rsidR="00A758AA" w:rsidRDefault="00A6116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(0.020</w:t>
            </w:r>
            <w:r w:rsidR="00A758AA">
              <w:rPr>
                <w:rFonts w:ascii="Calibri" w:hAnsi="Calibri"/>
                <w:b/>
                <w:bCs/>
                <w:color w:val="000000"/>
              </w:rPr>
              <w:t>)</w:t>
            </w:r>
          </w:p>
        </w:tc>
      </w:tr>
      <w:tr w:rsidR="00A758AA" w14:paraId="1F5B3C9A" w14:textId="77777777" w:rsidTr="00A6116C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5191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nstant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DBD3" w14:textId="59A7085E" w:rsidR="00A758AA" w:rsidRDefault="004F1A1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785</w:t>
            </w:r>
            <w:r w:rsidR="00A758AA">
              <w:rPr>
                <w:rFonts w:ascii="Calibri" w:hAnsi="Calibri"/>
                <w:color w:val="000000"/>
              </w:rPr>
              <w:t>**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017AC" w14:textId="02889813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00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2283" w14:textId="763DE6EE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517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CD55" w14:textId="1F8293D1" w:rsidR="00A758AA" w:rsidRDefault="00A6116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86</w:t>
            </w:r>
          </w:p>
        </w:tc>
      </w:tr>
      <w:tr w:rsidR="00A758AA" w14:paraId="116F33A0" w14:textId="77777777" w:rsidTr="00A6116C">
        <w:trPr>
          <w:trHeight w:val="330"/>
        </w:trPr>
        <w:tc>
          <w:tcPr>
            <w:tcW w:w="37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0AA34" w14:textId="77777777" w:rsidR="00A758AA" w:rsidRDefault="00A758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21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E4098" w14:textId="2096F5AE" w:rsidR="00A758AA" w:rsidRDefault="00A758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</w:t>
            </w:r>
            <w:r w:rsidR="004F1A14">
              <w:rPr>
                <w:rFonts w:ascii="Calibri" w:hAnsi="Calibri"/>
                <w:color w:val="000000"/>
              </w:rPr>
              <w:t>32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00C76F" w14:textId="7D6D9E7C" w:rsidR="00A758AA" w:rsidRDefault="002F366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03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5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FBA59" w14:textId="58E4DE97" w:rsidR="00A758AA" w:rsidRDefault="006A397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44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24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CDE0C" w14:textId="582E8BB0" w:rsidR="00A758AA" w:rsidRDefault="00A6116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(0.367</w:t>
            </w:r>
            <w:r w:rsidR="00A758AA">
              <w:rPr>
                <w:rFonts w:ascii="Calibri" w:hAnsi="Calibri"/>
                <w:color w:val="000000"/>
              </w:rPr>
              <w:t>)</w:t>
            </w:r>
          </w:p>
        </w:tc>
      </w:tr>
    </w:tbl>
    <w:p w14:paraId="3A1BD54A" w14:textId="77777777" w:rsidR="003C3F42" w:rsidRDefault="003C3F42" w:rsidP="003C3F42">
      <w:pPr>
        <w:spacing w:line="480" w:lineRule="auto"/>
        <w:rPr>
          <w:b/>
        </w:rPr>
      </w:pPr>
    </w:p>
    <w:p w14:paraId="58D25BE9" w14:textId="77777777" w:rsidR="003C3F42" w:rsidRDefault="003C3F42" w:rsidP="003C3F42">
      <w:pPr>
        <w:spacing w:line="480" w:lineRule="auto"/>
        <w:rPr>
          <w:b/>
        </w:rPr>
      </w:pPr>
    </w:p>
    <w:p w14:paraId="191CE64B" w14:textId="263DFABF" w:rsidR="004652D4" w:rsidRDefault="004652D4">
      <w:pPr>
        <w:rPr>
          <w:b/>
        </w:rPr>
      </w:pPr>
      <w:r>
        <w:rPr>
          <w:b/>
        </w:rPr>
        <w:br w:type="page"/>
      </w:r>
    </w:p>
    <w:p w14:paraId="6EF60623" w14:textId="709E3921" w:rsidR="004652D4" w:rsidRDefault="004652D4" w:rsidP="004652D4">
      <w:pPr>
        <w:spacing w:line="480" w:lineRule="auto"/>
        <w:rPr>
          <w:b/>
        </w:rPr>
      </w:pPr>
      <w:r>
        <w:rPr>
          <w:b/>
        </w:rPr>
        <w:lastRenderedPageBreak/>
        <w:t xml:space="preserve">APPENDIX </w:t>
      </w:r>
      <w:r w:rsidR="000246DD">
        <w:rPr>
          <w:b/>
        </w:rPr>
        <w:t>C</w:t>
      </w:r>
      <w:r>
        <w:rPr>
          <w:b/>
        </w:rPr>
        <w:t xml:space="preserve">: Reasons for not </w:t>
      </w:r>
      <w:proofErr w:type="gramStart"/>
      <w:r>
        <w:rPr>
          <w:b/>
        </w:rPr>
        <w:t>Having</w:t>
      </w:r>
      <w:proofErr w:type="gramEnd"/>
      <w:r>
        <w:rPr>
          <w:b/>
        </w:rPr>
        <w:t xml:space="preserve"> a Bank Account (% Choosing Each Reason)</w:t>
      </w:r>
    </w:p>
    <w:tbl>
      <w:tblPr>
        <w:tblW w:w="10080" w:type="dxa"/>
        <w:tblInd w:w="-713" w:type="dxa"/>
        <w:tblLook w:val="04A0" w:firstRow="1" w:lastRow="0" w:firstColumn="1" w:lastColumn="0" w:noHBand="0" w:noVBand="1"/>
      </w:tblPr>
      <w:tblGrid>
        <w:gridCol w:w="5360"/>
        <w:gridCol w:w="960"/>
        <w:gridCol w:w="1840"/>
        <w:gridCol w:w="960"/>
        <w:gridCol w:w="960"/>
      </w:tblGrid>
      <w:tr w:rsidR="004652D4" w14:paraId="1B826F5A" w14:textId="77777777" w:rsidTr="001E2856">
        <w:trPr>
          <w:trHeight w:val="330"/>
        </w:trPr>
        <w:tc>
          <w:tcPr>
            <w:tcW w:w="536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65F21" w14:textId="77777777" w:rsidR="004652D4" w:rsidRDefault="004652D4" w:rsidP="001E2856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C5CEA" w14:textId="77777777" w:rsidR="004652D4" w:rsidRDefault="004652D4" w:rsidP="001E285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LL</w:t>
            </w:r>
          </w:p>
        </w:tc>
        <w:tc>
          <w:tcPr>
            <w:tcW w:w="184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55473" w14:textId="77777777" w:rsidR="004652D4" w:rsidRDefault="004652D4" w:rsidP="001E285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Hispanic-Latino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598A4" w14:textId="77777777" w:rsidR="004652D4" w:rsidRDefault="004652D4" w:rsidP="001E2856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Black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DB5C1" w14:textId="77777777" w:rsidR="004652D4" w:rsidRDefault="004652D4" w:rsidP="001E2856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White</w:t>
            </w:r>
          </w:p>
        </w:tc>
      </w:tr>
      <w:tr w:rsidR="004652D4" w14:paraId="0A126592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990C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Information confus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5AE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3.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CEA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6669" w14:textId="77777777" w:rsidR="004652D4" w:rsidRPr="00F2310B" w:rsidRDefault="004652D4" w:rsidP="001E2856">
            <w:pPr>
              <w:jc w:val="center"/>
              <w:rPr>
                <w:b/>
                <w:color w:val="000000"/>
              </w:rPr>
            </w:pPr>
            <w:r w:rsidRPr="00F2310B">
              <w:rPr>
                <w:b/>
                <w:color w:val="000000"/>
              </w:rPr>
              <w:t>48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954D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1.49</w:t>
            </w:r>
          </w:p>
        </w:tc>
      </w:tr>
      <w:tr w:rsidR="004652D4" w14:paraId="65146A0A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4729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Did not Offer Needed Basic Serv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9E7C7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0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AF1C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9BB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8D73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17</w:t>
            </w:r>
          </w:p>
        </w:tc>
      </w:tr>
      <w:tr w:rsidR="004652D4" w14:paraId="15120A7D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FCBD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Did not Feel Welcom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C936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9.9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DB5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9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226F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EB351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.76</w:t>
            </w:r>
          </w:p>
        </w:tc>
      </w:tr>
      <w:tr w:rsidR="004652D4" w14:paraId="1B616999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0BA3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Too F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06F3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8.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71C3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F9E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8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691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.2</w:t>
            </w:r>
          </w:p>
        </w:tc>
      </w:tr>
      <w:tr w:rsidR="004652D4" w14:paraId="44E2A1F8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E3CF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Inconvenient Hou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2BC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6.2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5840" w14:textId="77777777" w:rsidR="004652D4" w:rsidRPr="00F2310B" w:rsidRDefault="004652D4" w:rsidP="001E2856">
            <w:pPr>
              <w:jc w:val="center"/>
              <w:rPr>
                <w:b/>
                <w:color w:val="000000"/>
              </w:rPr>
            </w:pPr>
            <w:r w:rsidRPr="00F2310B">
              <w:rPr>
                <w:b/>
                <w:color w:val="000000"/>
              </w:rPr>
              <w:t>23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4962" w14:textId="77777777" w:rsidR="004652D4" w:rsidRPr="00F2310B" w:rsidRDefault="004652D4" w:rsidP="001E2856">
            <w:pPr>
              <w:jc w:val="center"/>
              <w:rPr>
                <w:b/>
                <w:color w:val="000000"/>
              </w:rPr>
            </w:pPr>
            <w:r w:rsidRPr="00F2310B">
              <w:rPr>
                <w:b/>
                <w:color w:val="000000"/>
              </w:rPr>
              <w:t>2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23C2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57</w:t>
            </w:r>
          </w:p>
        </w:tc>
      </w:tr>
      <w:tr w:rsidR="004652D4" w14:paraId="24D31C29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6E6D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Not Easy to Speak with Bank Staf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5227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.6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7108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1656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FAE6C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.13</w:t>
            </w:r>
          </w:p>
        </w:tc>
      </w:tr>
      <w:tr w:rsidR="004652D4" w14:paraId="44CFB8FF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09D7" w14:textId="77777777" w:rsidR="004652D4" w:rsidRDefault="004652D4" w:rsidP="001E2856">
            <w:pPr>
              <w:jc w:val="center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258BE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3507B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6842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8344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</w:tr>
      <w:tr w:rsidR="004652D4" w14:paraId="4B894FA5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DAB0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Service Charges Too Hi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A79C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2.4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0AEF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306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2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383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3.46</w:t>
            </w:r>
          </w:p>
        </w:tc>
      </w:tr>
      <w:tr w:rsidR="004652D4" w14:paraId="60DFD1BB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4E59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Didn't Have Enough Money to Have a Bank Ac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8B4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9.3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8EEF" w14:textId="77777777" w:rsidR="004652D4" w:rsidRPr="00F2310B" w:rsidRDefault="004652D4" w:rsidP="001E2856">
            <w:pPr>
              <w:jc w:val="center"/>
              <w:rPr>
                <w:b/>
                <w:color w:val="000000"/>
              </w:rPr>
            </w:pPr>
            <w:r w:rsidRPr="00F2310B">
              <w:rPr>
                <w:b/>
                <w:color w:val="000000"/>
              </w:rPr>
              <w:t>5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61D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4F24B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9.05</w:t>
            </w:r>
          </w:p>
        </w:tc>
      </w:tr>
      <w:tr w:rsidR="004652D4" w14:paraId="5FC8A1C7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CC67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Minimum Balance Too Hi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3A4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5.9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70E3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5A7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7F181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2.89</w:t>
            </w:r>
          </w:p>
        </w:tc>
      </w:tr>
      <w:tr w:rsidR="004652D4" w14:paraId="3967E762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326D0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Had Too Many Overdraf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4B30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3.4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1FF6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4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7E2F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6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7D0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1.38</w:t>
            </w:r>
          </w:p>
        </w:tc>
      </w:tr>
      <w:tr w:rsidR="004652D4" w14:paraId="08EA926F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67C7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Takes Too Long to Clear Chec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1A9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.8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7F1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2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D78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A897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5.45</w:t>
            </w:r>
          </w:p>
        </w:tc>
      </w:tr>
      <w:tr w:rsidR="004652D4" w14:paraId="26F9BFB8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05D2E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Bank May Clo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71AB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8.9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A3A7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4BA9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4DF6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27</w:t>
            </w:r>
          </w:p>
        </w:tc>
      </w:tr>
      <w:tr w:rsidR="004652D4" w14:paraId="14F7174A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B827" w14:textId="77777777" w:rsidR="004652D4" w:rsidRDefault="004652D4" w:rsidP="001E2856">
            <w:pPr>
              <w:jc w:val="center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1A6DA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EE9D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A26C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FB94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</w:tr>
      <w:tr w:rsidR="004652D4" w14:paraId="7EFA8CD1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2009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I Don't Write Enough Chec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F54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3.1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6FDF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2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9801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8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179D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3.1</w:t>
            </w:r>
          </w:p>
        </w:tc>
      </w:tr>
      <w:tr w:rsidR="004652D4" w14:paraId="0801BECF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2343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People I do Business With Do not Accept Chec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AC90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4.1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AE773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307F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4C9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.72</w:t>
            </w:r>
          </w:p>
        </w:tc>
      </w:tr>
      <w:tr w:rsidR="004652D4" w14:paraId="63A9F043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1B42F" w14:textId="77777777" w:rsidR="004652D4" w:rsidRDefault="004652D4" w:rsidP="001E2856">
            <w:pPr>
              <w:jc w:val="center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56A0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1303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4098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CD47" w14:textId="77777777" w:rsidR="004652D4" w:rsidRDefault="004652D4" w:rsidP="001E2856">
            <w:pPr>
              <w:rPr>
                <w:sz w:val="20"/>
                <w:szCs w:val="20"/>
              </w:rPr>
            </w:pPr>
          </w:p>
        </w:tc>
      </w:tr>
      <w:tr w:rsidR="004652D4" w14:paraId="5C15F0F0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2185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Do Not Like Dealing with Ban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A35D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6.5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FB87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549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9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09EF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4.4</w:t>
            </w:r>
          </w:p>
        </w:tc>
      </w:tr>
      <w:tr w:rsidR="004652D4" w14:paraId="77068EBF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9133C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Do Not Trust Bank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BBC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5.3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09CD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3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CDA02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4651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2.28</w:t>
            </w:r>
          </w:p>
        </w:tc>
      </w:tr>
      <w:tr w:rsidR="004652D4" w14:paraId="2EB9FE76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3776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Do Not think Can Manage Bank Ac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F904B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1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72B3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9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149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D834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.28</w:t>
            </w:r>
          </w:p>
        </w:tc>
      </w:tr>
      <w:tr w:rsidR="004652D4" w14:paraId="27BF881C" w14:textId="77777777" w:rsidTr="001E2856">
        <w:trPr>
          <w:trHeight w:val="315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3B7DB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Have Credit Proble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0ED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6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5155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11F4B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4BED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86</w:t>
            </w:r>
          </w:p>
        </w:tc>
      </w:tr>
      <w:tr w:rsidR="004652D4" w14:paraId="608000F2" w14:textId="77777777" w:rsidTr="001E2856">
        <w:trPr>
          <w:trHeight w:val="330"/>
        </w:trPr>
        <w:tc>
          <w:tcPr>
            <w:tcW w:w="5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58CF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Not Sure How to Open Bank Ac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F7B6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.5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B3F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0FDE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A4118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03</w:t>
            </w:r>
          </w:p>
        </w:tc>
      </w:tr>
      <w:tr w:rsidR="004652D4" w14:paraId="6D755F17" w14:textId="77777777" w:rsidTr="001E2856">
        <w:trPr>
          <w:trHeight w:val="330"/>
        </w:trPr>
        <w:tc>
          <w:tcPr>
            <w:tcW w:w="5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12BD7" w14:textId="77777777" w:rsidR="004652D4" w:rsidRDefault="004652D4" w:rsidP="001E2856">
            <w:pPr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 xml:space="preserve">N. </w:t>
            </w:r>
            <w:proofErr w:type="spellStart"/>
            <w:r>
              <w:rPr>
                <w:i/>
                <w:iCs/>
                <w:color w:val="000000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BAE7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07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129DA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6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F7E7E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469A2" w14:textId="77777777" w:rsidR="004652D4" w:rsidRDefault="004652D4" w:rsidP="001E285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0</w:t>
            </w:r>
          </w:p>
        </w:tc>
      </w:tr>
    </w:tbl>
    <w:p w14:paraId="4ACDDD48" w14:textId="77777777" w:rsidR="004652D4" w:rsidRDefault="004652D4" w:rsidP="004652D4">
      <w:pPr>
        <w:spacing w:line="480" w:lineRule="auto"/>
        <w:rPr>
          <w:b/>
        </w:rPr>
      </w:pPr>
    </w:p>
    <w:p w14:paraId="56AEEA99" w14:textId="77777777" w:rsidR="004652D4" w:rsidRDefault="004652D4" w:rsidP="004652D4">
      <w:pPr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Notes: Authors' calculations using ALP data, survey 276. Sample restricted to families with less than 50K in annual income. Proportions calculated using sample weights.</w:t>
      </w:r>
    </w:p>
    <w:p w14:paraId="0F6AC873" w14:textId="77777777" w:rsidR="004652D4" w:rsidRDefault="004652D4" w:rsidP="004652D4">
      <w:pPr>
        <w:rPr>
          <w:rFonts w:ascii="Calibri" w:hAnsi="Calibri"/>
          <w:color w:val="000000"/>
          <w:sz w:val="22"/>
          <w:szCs w:val="22"/>
        </w:rPr>
      </w:pPr>
    </w:p>
    <w:p w14:paraId="32C948AE" w14:textId="77777777" w:rsidR="003C3F42" w:rsidRDefault="003C3F42" w:rsidP="003C3F42">
      <w:pPr>
        <w:spacing w:line="480" w:lineRule="auto"/>
        <w:rPr>
          <w:b/>
        </w:rPr>
      </w:pPr>
    </w:p>
    <w:p w14:paraId="133B3214" w14:textId="51056912" w:rsidR="003C3F42" w:rsidRPr="00D72BBE" w:rsidRDefault="003C3F42" w:rsidP="0036484C">
      <w:pPr>
        <w:rPr>
          <w:b/>
        </w:rPr>
      </w:pPr>
    </w:p>
    <w:sectPr w:rsidR="003C3F42" w:rsidRPr="00D72BBE" w:rsidSect="00AA75AD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4B7FC9" w14:textId="77777777" w:rsidR="00DF33A8" w:rsidRDefault="00DF33A8" w:rsidP="00611879">
      <w:r>
        <w:separator/>
      </w:r>
    </w:p>
  </w:endnote>
  <w:endnote w:type="continuationSeparator" w:id="0">
    <w:p w14:paraId="42E83E78" w14:textId="77777777" w:rsidR="00DF33A8" w:rsidRDefault="00DF33A8" w:rsidP="00611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623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4562A" w14:textId="1139B88B" w:rsidR="005E2095" w:rsidRDefault="005E20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48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ED39B47" w14:textId="77777777" w:rsidR="005E2095" w:rsidRDefault="005E20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253442" w14:textId="77777777" w:rsidR="00DF33A8" w:rsidRDefault="00DF33A8" w:rsidP="00611879">
      <w:r>
        <w:separator/>
      </w:r>
    </w:p>
  </w:footnote>
  <w:footnote w:type="continuationSeparator" w:id="0">
    <w:p w14:paraId="021E66BD" w14:textId="77777777" w:rsidR="00DF33A8" w:rsidRDefault="00DF33A8" w:rsidP="00611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8C11E3"/>
    <w:multiLevelType w:val="multilevel"/>
    <w:tmpl w:val="8E9C77A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>
    <w:nsid w:val="1E1240F5"/>
    <w:multiLevelType w:val="hybridMultilevel"/>
    <w:tmpl w:val="78D87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FC4152"/>
    <w:multiLevelType w:val="hybridMultilevel"/>
    <w:tmpl w:val="63D8CB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DC4E0E"/>
    <w:multiLevelType w:val="hybridMultilevel"/>
    <w:tmpl w:val="8A1007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F4413F"/>
    <w:multiLevelType w:val="multilevel"/>
    <w:tmpl w:val="FC02A3F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>
      <w:start w:val="1"/>
      <w:numFmt w:val="decimal"/>
      <w:isLgl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5CC83DD0"/>
    <w:multiLevelType w:val="hybridMultilevel"/>
    <w:tmpl w:val="D988E39C"/>
    <w:lvl w:ilvl="0" w:tplc="04B2A05E">
      <w:start w:val="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224486"/>
    <w:multiLevelType w:val="hybridMultilevel"/>
    <w:tmpl w:val="B6F2F1C6"/>
    <w:lvl w:ilvl="0" w:tplc="590480CC">
      <w:start w:val="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DawMLQwBVKWFko6SsGpxcWZ+XkgBSa1AN9YYAYsAAAA"/>
  </w:docVars>
  <w:rsids>
    <w:rsidRoot w:val="00024CC4"/>
    <w:rsid w:val="00000F0A"/>
    <w:rsid w:val="0000243E"/>
    <w:rsid w:val="0001149F"/>
    <w:rsid w:val="000126E5"/>
    <w:rsid w:val="0001326C"/>
    <w:rsid w:val="000179D3"/>
    <w:rsid w:val="00021E51"/>
    <w:rsid w:val="000246DD"/>
    <w:rsid w:val="00024CC4"/>
    <w:rsid w:val="000303A0"/>
    <w:rsid w:val="00030FA0"/>
    <w:rsid w:val="0003193D"/>
    <w:rsid w:val="0004173B"/>
    <w:rsid w:val="0005270D"/>
    <w:rsid w:val="00063210"/>
    <w:rsid w:val="00065956"/>
    <w:rsid w:val="00067457"/>
    <w:rsid w:val="00067B54"/>
    <w:rsid w:val="00070F5B"/>
    <w:rsid w:val="00071C71"/>
    <w:rsid w:val="0007224F"/>
    <w:rsid w:val="0007229D"/>
    <w:rsid w:val="00074AEA"/>
    <w:rsid w:val="000851E3"/>
    <w:rsid w:val="0008565D"/>
    <w:rsid w:val="000878FD"/>
    <w:rsid w:val="00091113"/>
    <w:rsid w:val="00092C60"/>
    <w:rsid w:val="000930BE"/>
    <w:rsid w:val="0009408A"/>
    <w:rsid w:val="0009432F"/>
    <w:rsid w:val="000A19EB"/>
    <w:rsid w:val="000A3884"/>
    <w:rsid w:val="000A52EE"/>
    <w:rsid w:val="000A6CDE"/>
    <w:rsid w:val="000B09FB"/>
    <w:rsid w:val="000B156E"/>
    <w:rsid w:val="000B5780"/>
    <w:rsid w:val="000B5C99"/>
    <w:rsid w:val="000B7A90"/>
    <w:rsid w:val="000C326D"/>
    <w:rsid w:val="000C33F0"/>
    <w:rsid w:val="000D1762"/>
    <w:rsid w:val="000D1854"/>
    <w:rsid w:val="000D2A63"/>
    <w:rsid w:val="000D537F"/>
    <w:rsid w:val="000D62E1"/>
    <w:rsid w:val="000D7E7D"/>
    <w:rsid w:val="000E1C7C"/>
    <w:rsid w:val="000E5F9D"/>
    <w:rsid w:val="000E78E1"/>
    <w:rsid w:val="000F1E51"/>
    <w:rsid w:val="000F2EBC"/>
    <w:rsid w:val="000F7F25"/>
    <w:rsid w:val="0010224D"/>
    <w:rsid w:val="00104911"/>
    <w:rsid w:val="0011268C"/>
    <w:rsid w:val="00113314"/>
    <w:rsid w:val="0011714E"/>
    <w:rsid w:val="00117DDB"/>
    <w:rsid w:val="00117EBA"/>
    <w:rsid w:val="00120059"/>
    <w:rsid w:val="00131852"/>
    <w:rsid w:val="00131B49"/>
    <w:rsid w:val="00132613"/>
    <w:rsid w:val="00136854"/>
    <w:rsid w:val="00142822"/>
    <w:rsid w:val="00150C3D"/>
    <w:rsid w:val="00152436"/>
    <w:rsid w:val="00154847"/>
    <w:rsid w:val="001600A5"/>
    <w:rsid w:val="00161F7E"/>
    <w:rsid w:val="00163528"/>
    <w:rsid w:val="001702A7"/>
    <w:rsid w:val="00170736"/>
    <w:rsid w:val="00171EE3"/>
    <w:rsid w:val="001757E2"/>
    <w:rsid w:val="00177BC5"/>
    <w:rsid w:val="00183BF6"/>
    <w:rsid w:val="00185312"/>
    <w:rsid w:val="001858B2"/>
    <w:rsid w:val="00186428"/>
    <w:rsid w:val="00187F54"/>
    <w:rsid w:val="00195AAA"/>
    <w:rsid w:val="00196B7E"/>
    <w:rsid w:val="00197682"/>
    <w:rsid w:val="001A58FC"/>
    <w:rsid w:val="001A599D"/>
    <w:rsid w:val="001A5BBA"/>
    <w:rsid w:val="001A6A55"/>
    <w:rsid w:val="001B340A"/>
    <w:rsid w:val="001B60AD"/>
    <w:rsid w:val="001B7ABE"/>
    <w:rsid w:val="001C1105"/>
    <w:rsid w:val="001C1B14"/>
    <w:rsid w:val="001C30F7"/>
    <w:rsid w:val="001C69BD"/>
    <w:rsid w:val="001D377B"/>
    <w:rsid w:val="001D3859"/>
    <w:rsid w:val="001E1D18"/>
    <w:rsid w:val="001E2856"/>
    <w:rsid w:val="001E2E58"/>
    <w:rsid w:val="001E348D"/>
    <w:rsid w:val="001E3BB1"/>
    <w:rsid w:val="001E4EE7"/>
    <w:rsid w:val="001F02E2"/>
    <w:rsid w:val="001F1198"/>
    <w:rsid w:val="001F5739"/>
    <w:rsid w:val="00202435"/>
    <w:rsid w:val="00206E23"/>
    <w:rsid w:val="002079C6"/>
    <w:rsid w:val="0021036E"/>
    <w:rsid w:val="00210EA6"/>
    <w:rsid w:val="00211FC9"/>
    <w:rsid w:val="00213227"/>
    <w:rsid w:val="00223BCB"/>
    <w:rsid w:val="00226A11"/>
    <w:rsid w:val="00230AA5"/>
    <w:rsid w:val="00231AC7"/>
    <w:rsid w:val="00231B1B"/>
    <w:rsid w:val="002320C8"/>
    <w:rsid w:val="002357BC"/>
    <w:rsid w:val="0024065B"/>
    <w:rsid w:val="002411AA"/>
    <w:rsid w:val="00242074"/>
    <w:rsid w:val="00243E97"/>
    <w:rsid w:val="00244AE7"/>
    <w:rsid w:val="00251905"/>
    <w:rsid w:val="00253A1C"/>
    <w:rsid w:val="00253F2F"/>
    <w:rsid w:val="00260F71"/>
    <w:rsid w:val="0026106F"/>
    <w:rsid w:val="00261AED"/>
    <w:rsid w:val="00267290"/>
    <w:rsid w:val="00271C0F"/>
    <w:rsid w:val="00272225"/>
    <w:rsid w:val="00276E27"/>
    <w:rsid w:val="00280E51"/>
    <w:rsid w:val="00282035"/>
    <w:rsid w:val="002821A7"/>
    <w:rsid w:val="002825A9"/>
    <w:rsid w:val="002868F1"/>
    <w:rsid w:val="00287568"/>
    <w:rsid w:val="00294497"/>
    <w:rsid w:val="002A33F9"/>
    <w:rsid w:val="002A3C65"/>
    <w:rsid w:val="002A4561"/>
    <w:rsid w:val="002A4EE3"/>
    <w:rsid w:val="002A604C"/>
    <w:rsid w:val="002A7A83"/>
    <w:rsid w:val="002A7DC3"/>
    <w:rsid w:val="002B3513"/>
    <w:rsid w:val="002C1057"/>
    <w:rsid w:val="002C3868"/>
    <w:rsid w:val="002C3B14"/>
    <w:rsid w:val="002C3CC8"/>
    <w:rsid w:val="002C4EFE"/>
    <w:rsid w:val="002D74ED"/>
    <w:rsid w:val="002D753C"/>
    <w:rsid w:val="002E4D4A"/>
    <w:rsid w:val="002F00AD"/>
    <w:rsid w:val="002F00B0"/>
    <w:rsid w:val="002F08EE"/>
    <w:rsid w:val="002F3667"/>
    <w:rsid w:val="002F58B7"/>
    <w:rsid w:val="002F5AC3"/>
    <w:rsid w:val="002F61A0"/>
    <w:rsid w:val="003015E5"/>
    <w:rsid w:val="00305530"/>
    <w:rsid w:val="00305BDE"/>
    <w:rsid w:val="00307AB4"/>
    <w:rsid w:val="003108A0"/>
    <w:rsid w:val="00315244"/>
    <w:rsid w:val="0031689E"/>
    <w:rsid w:val="00320AC4"/>
    <w:rsid w:val="003331C9"/>
    <w:rsid w:val="00336BC5"/>
    <w:rsid w:val="00337FE8"/>
    <w:rsid w:val="00344004"/>
    <w:rsid w:val="0035184C"/>
    <w:rsid w:val="0035563E"/>
    <w:rsid w:val="0036186D"/>
    <w:rsid w:val="00361C77"/>
    <w:rsid w:val="0036484C"/>
    <w:rsid w:val="0036761B"/>
    <w:rsid w:val="003776CB"/>
    <w:rsid w:val="003806AF"/>
    <w:rsid w:val="00380B37"/>
    <w:rsid w:val="0038399C"/>
    <w:rsid w:val="00383A23"/>
    <w:rsid w:val="00384744"/>
    <w:rsid w:val="00386A78"/>
    <w:rsid w:val="00392155"/>
    <w:rsid w:val="00392983"/>
    <w:rsid w:val="00396074"/>
    <w:rsid w:val="00397E19"/>
    <w:rsid w:val="003A423C"/>
    <w:rsid w:val="003A49C2"/>
    <w:rsid w:val="003A54B9"/>
    <w:rsid w:val="003A7CDA"/>
    <w:rsid w:val="003B2A89"/>
    <w:rsid w:val="003B3F7E"/>
    <w:rsid w:val="003C2B3C"/>
    <w:rsid w:val="003C3F42"/>
    <w:rsid w:val="003C4309"/>
    <w:rsid w:val="003C7BDF"/>
    <w:rsid w:val="003D0858"/>
    <w:rsid w:val="003D1EE9"/>
    <w:rsid w:val="003D5649"/>
    <w:rsid w:val="003E5A5C"/>
    <w:rsid w:val="003E6775"/>
    <w:rsid w:val="003E7056"/>
    <w:rsid w:val="003F0637"/>
    <w:rsid w:val="003F33B2"/>
    <w:rsid w:val="003F4E85"/>
    <w:rsid w:val="003F774F"/>
    <w:rsid w:val="00400BD7"/>
    <w:rsid w:val="0040633A"/>
    <w:rsid w:val="00413864"/>
    <w:rsid w:val="00413A5A"/>
    <w:rsid w:val="004145F4"/>
    <w:rsid w:val="00420B4D"/>
    <w:rsid w:val="004213E0"/>
    <w:rsid w:val="0042498E"/>
    <w:rsid w:val="00424AA3"/>
    <w:rsid w:val="004259C1"/>
    <w:rsid w:val="00426B5D"/>
    <w:rsid w:val="0044001D"/>
    <w:rsid w:val="00440CB2"/>
    <w:rsid w:val="004416EB"/>
    <w:rsid w:val="00443AE4"/>
    <w:rsid w:val="00444B3C"/>
    <w:rsid w:val="00445582"/>
    <w:rsid w:val="0044575F"/>
    <w:rsid w:val="004466D2"/>
    <w:rsid w:val="00446EFE"/>
    <w:rsid w:val="00453235"/>
    <w:rsid w:val="004548F9"/>
    <w:rsid w:val="00455588"/>
    <w:rsid w:val="00457804"/>
    <w:rsid w:val="00457FAE"/>
    <w:rsid w:val="00460E79"/>
    <w:rsid w:val="00461011"/>
    <w:rsid w:val="004652D4"/>
    <w:rsid w:val="00471AEC"/>
    <w:rsid w:val="0047200A"/>
    <w:rsid w:val="00472181"/>
    <w:rsid w:val="00484187"/>
    <w:rsid w:val="00484798"/>
    <w:rsid w:val="00486150"/>
    <w:rsid w:val="004876BF"/>
    <w:rsid w:val="00490112"/>
    <w:rsid w:val="00491E18"/>
    <w:rsid w:val="00495DC5"/>
    <w:rsid w:val="004A7206"/>
    <w:rsid w:val="004B23A9"/>
    <w:rsid w:val="004B268E"/>
    <w:rsid w:val="004B3A06"/>
    <w:rsid w:val="004B558F"/>
    <w:rsid w:val="004B5C70"/>
    <w:rsid w:val="004B5FD8"/>
    <w:rsid w:val="004C2FDC"/>
    <w:rsid w:val="004C6629"/>
    <w:rsid w:val="004C750C"/>
    <w:rsid w:val="004D0AD9"/>
    <w:rsid w:val="004D5705"/>
    <w:rsid w:val="004D6C55"/>
    <w:rsid w:val="004E5738"/>
    <w:rsid w:val="004E72D8"/>
    <w:rsid w:val="004F1A14"/>
    <w:rsid w:val="004F1A28"/>
    <w:rsid w:val="004F3025"/>
    <w:rsid w:val="00500855"/>
    <w:rsid w:val="005031BB"/>
    <w:rsid w:val="0050365B"/>
    <w:rsid w:val="00504250"/>
    <w:rsid w:val="005064D6"/>
    <w:rsid w:val="005107E0"/>
    <w:rsid w:val="00511BAB"/>
    <w:rsid w:val="00515438"/>
    <w:rsid w:val="00532AA6"/>
    <w:rsid w:val="00534B98"/>
    <w:rsid w:val="0053595D"/>
    <w:rsid w:val="00540348"/>
    <w:rsid w:val="005407C5"/>
    <w:rsid w:val="005440B8"/>
    <w:rsid w:val="00545B04"/>
    <w:rsid w:val="00550226"/>
    <w:rsid w:val="00551410"/>
    <w:rsid w:val="00555031"/>
    <w:rsid w:val="00562321"/>
    <w:rsid w:val="00562455"/>
    <w:rsid w:val="00564295"/>
    <w:rsid w:val="00567F69"/>
    <w:rsid w:val="00571B93"/>
    <w:rsid w:val="005723F9"/>
    <w:rsid w:val="00574D89"/>
    <w:rsid w:val="00575C04"/>
    <w:rsid w:val="00575F48"/>
    <w:rsid w:val="00581DAC"/>
    <w:rsid w:val="005848B1"/>
    <w:rsid w:val="00584C21"/>
    <w:rsid w:val="005870A7"/>
    <w:rsid w:val="0059441F"/>
    <w:rsid w:val="005B0016"/>
    <w:rsid w:val="005B0951"/>
    <w:rsid w:val="005B2691"/>
    <w:rsid w:val="005B3ACC"/>
    <w:rsid w:val="005B5927"/>
    <w:rsid w:val="005B7549"/>
    <w:rsid w:val="005C0498"/>
    <w:rsid w:val="005C1076"/>
    <w:rsid w:val="005D3DA3"/>
    <w:rsid w:val="005E2095"/>
    <w:rsid w:val="005E4A75"/>
    <w:rsid w:val="005E4D28"/>
    <w:rsid w:val="005E78B5"/>
    <w:rsid w:val="005E793E"/>
    <w:rsid w:val="005F1163"/>
    <w:rsid w:val="005F66FC"/>
    <w:rsid w:val="005F6BAD"/>
    <w:rsid w:val="005F7465"/>
    <w:rsid w:val="0060022E"/>
    <w:rsid w:val="00600297"/>
    <w:rsid w:val="0060618C"/>
    <w:rsid w:val="006075B9"/>
    <w:rsid w:val="00611879"/>
    <w:rsid w:val="00611CFE"/>
    <w:rsid w:val="006156BF"/>
    <w:rsid w:val="006278D7"/>
    <w:rsid w:val="0063305B"/>
    <w:rsid w:val="00633368"/>
    <w:rsid w:val="006350E8"/>
    <w:rsid w:val="006400D5"/>
    <w:rsid w:val="00645497"/>
    <w:rsid w:val="00645B17"/>
    <w:rsid w:val="00647471"/>
    <w:rsid w:val="00650D2C"/>
    <w:rsid w:val="00655B9D"/>
    <w:rsid w:val="0065608D"/>
    <w:rsid w:val="0067097D"/>
    <w:rsid w:val="00671F63"/>
    <w:rsid w:val="0067255A"/>
    <w:rsid w:val="00673FDA"/>
    <w:rsid w:val="00676E43"/>
    <w:rsid w:val="00680BDA"/>
    <w:rsid w:val="00682402"/>
    <w:rsid w:val="00684565"/>
    <w:rsid w:val="00690233"/>
    <w:rsid w:val="00691461"/>
    <w:rsid w:val="00692605"/>
    <w:rsid w:val="006978AF"/>
    <w:rsid w:val="006A18FF"/>
    <w:rsid w:val="006A1DD5"/>
    <w:rsid w:val="006A235A"/>
    <w:rsid w:val="006A2B41"/>
    <w:rsid w:val="006A3973"/>
    <w:rsid w:val="006A6A83"/>
    <w:rsid w:val="006A7A83"/>
    <w:rsid w:val="006A7CFA"/>
    <w:rsid w:val="006B0C73"/>
    <w:rsid w:val="006B3242"/>
    <w:rsid w:val="006B7F0E"/>
    <w:rsid w:val="006C0298"/>
    <w:rsid w:val="006C1305"/>
    <w:rsid w:val="006C258F"/>
    <w:rsid w:val="006C3072"/>
    <w:rsid w:val="006C332F"/>
    <w:rsid w:val="006C45C9"/>
    <w:rsid w:val="006C5A1F"/>
    <w:rsid w:val="006D036B"/>
    <w:rsid w:val="006D3CB7"/>
    <w:rsid w:val="006D5EF9"/>
    <w:rsid w:val="006D63A3"/>
    <w:rsid w:val="006E183E"/>
    <w:rsid w:val="006E3D0A"/>
    <w:rsid w:val="006E6B58"/>
    <w:rsid w:val="006F2752"/>
    <w:rsid w:val="006F5047"/>
    <w:rsid w:val="006F51D0"/>
    <w:rsid w:val="006F732B"/>
    <w:rsid w:val="00704587"/>
    <w:rsid w:val="00704CA7"/>
    <w:rsid w:val="0070659A"/>
    <w:rsid w:val="00714BF3"/>
    <w:rsid w:val="00720E76"/>
    <w:rsid w:val="0073242D"/>
    <w:rsid w:val="0073266D"/>
    <w:rsid w:val="0073298F"/>
    <w:rsid w:val="00732EC7"/>
    <w:rsid w:val="00733810"/>
    <w:rsid w:val="00736124"/>
    <w:rsid w:val="00736C80"/>
    <w:rsid w:val="007411EE"/>
    <w:rsid w:val="0074467B"/>
    <w:rsid w:val="007448EA"/>
    <w:rsid w:val="00745DE3"/>
    <w:rsid w:val="00745EF2"/>
    <w:rsid w:val="0075309A"/>
    <w:rsid w:val="00754C05"/>
    <w:rsid w:val="00755FA8"/>
    <w:rsid w:val="00762FF5"/>
    <w:rsid w:val="00765449"/>
    <w:rsid w:val="00771667"/>
    <w:rsid w:val="00775B25"/>
    <w:rsid w:val="0077784D"/>
    <w:rsid w:val="00777B86"/>
    <w:rsid w:val="00782C6C"/>
    <w:rsid w:val="0078400F"/>
    <w:rsid w:val="00784A98"/>
    <w:rsid w:val="00784DEF"/>
    <w:rsid w:val="007867F6"/>
    <w:rsid w:val="00790912"/>
    <w:rsid w:val="00791BE8"/>
    <w:rsid w:val="00791CB1"/>
    <w:rsid w:val="007923DB"/>
    <w:rsid w:val="0079779A"/>
    <w:rsid w:val="007A19C3"/>
    <w:rsid w:val="007B31E6"/>
    <w:rsid w:val="007C2C96"/>
    <w:rsid w:val="007C5B1C"/>
    <w:rsid w:val="007D46D1"/>
    <w:rsid w:val="007D67EB"/>
    <w:rsid w:val="007D7FC1"/>
    <w:rsid w:val="007E445A"/>
    <w:rsid w:val="007E685A"/>
    <w:rsid w:val="007E68E6"/>
    <w:rsid w:val="007E78EA"/>
    <w:rsid w:val="007F259F"/>
    <w:rsid w:val="007F6383"/>
    <w:rsid w:val="00803C56"/>
    <w:rsid w:val="008053B7"/>
    <w:rsid w:val="00807E91"/>
    <w:rsid w:val="008103FB"/>
    <w:rsid w:val="00814139"/>
    <w:rsid w:val="008155E9"/>
    <w:rsid w:val="00820ED7"/>
    <w:rsid w:val="00821548"/>
    <w:rsid w:val="008221A0"/>
    <w:rsid w:val="00824415"/>
    <w:rsid w:val="00830A3E"/>
    <w:rsid w:val="00830FF5"/>
    <w:rsid w:val="00834E95"/>
    <w:rsid w:val="0084178B"/>
    <w:rsid w:val="0084180F"/>
    <w:rsid w:val="00846C17"/>
    <w:rsid w:val="00847380"/>
    <w:rsid w:val="00847AD9"/>
    <w:rsid w:val="00851911"/>
    <w:rsid w:val="0085499E"/>
    <w:rsid w:val="008557D8"/>
    <w:rsid w:val="00857211"/>
    <w:rsid w:val="008632A1"/>
    <w:rsid w:val="0086788F"/>
    <w:rsid w:val="00867FA9"/>
    <w:rsid w:val="008703A8"/>
    <w:rsid w:val="00872718"/>
    <w:rsid w:val="0087562A"/>
    <w:rsid w:val="00877F38"/>
    <w:rsid w:val="008810BC"/>
    <w:rsid w:val="00881E7B"/>
    <w:rsid w:val="008849D0"/>
    <w:rsid w:val="008852B5"/>
    <w:rsid w:val="0089074E"/>
    <w:rsid w:val="00895357"/>
    <w:rsid w:val="00895F54"/>
    <w:rsid w:val="008963F6"/>
    <w:rsid w:val="008A1C31"/>
    <w:rsid w:val="008A35EB"/>
    <w:rsid w:val="008A5622"/>
    <w:rsid w:val="008B1AA3"/>
    <w:rsid w:val="008B22AA"/>
    <w:rsid w:val="008B4797"/>
    <w:rsid w:val="008B6406"/>
    <w:rsid w:val="008B69D5"/>
    <w:rsid w:val="008C0155"/>
    <w:rsid w:val="008C3693"/>
    <w:rsid w:val="008C6BDD"/>
    <w:rsid w:val="008D3807"/>
    <w:rsid w:val="008E6C68"/>
    <w:rsid w:val="008E7F55"/>
    <w:rsid w:val="008F181F"/>
    <w:rsid w:val="008F6EF7"/>
    <w:rsid w:val="008F778A"/>
    <w:rsid w:val="0090437B"/>
    <w:rsid w:val="009057A2"/>
    <w:rsid w:val="009129A0"/>
    <w:rsid w:val="0091708C"/>
    <w:rsid w:val="00924C1F"/>
    <w:rsid w:val="00926038"/>
    <w:rsid w:val="00935C0A"/>
    <w:rsid w:val="00937C11"/>
    <w:rsid w:val="009443C6"/>
    <w:rsid w:val="00947752"/>
    <w:rsid w:val="00947D34"/>
    <w:rsid w:val="009521A7"/>
    <w:rsid w:val="00953995"/>
    <w:rsid w:val="00954405"/>
    <w:rsid w:val="00954466"/>
    <w:rsid w:val="00954FCD"/>
    <w:rsid w:val="00956465"/>
    <w:rsid w:val="00960622"/>
    <w:rsid w:val="00964274"/>
    <w:rsid w:val="009703FD"/>
    <w:rsid w:val="00971A41"/>
    <w:rsid w:val="009758CA"/>
    <w:rsid w:val="00977D8F"/>
    <w:rsid w:val="009811A4"/>
    <w:rsid w:val="00986E05"/>
    <w:rsid w:val="0098767C"/>
    <w:rsid w:val="0099083B"/>
    <w:rsid w:val="00991A2B"/>
    <w:rsid w:val="00991F5D"/>
    <w:rsid w:val="0099215A"/>
    <w:rsid w:val="009925D7"/>
    <w:rsid w:val="009927DE"/>
    <w:rsid w:val="00992F52"/>
    <w:rsid w:val="00993014"/>
    <w:rsid w:val="009937D0"/>
    <w:rsid w:val="009965C7"/>
    <w:rsid w:val="00997EE6"/>
    <w:rsid w:val="009A0472"/>
    <w:rsid w:val="009A27DA"/>
    <w:rsid w:val="009A3F9A"/>
    <w:rsid w:val="009B394F"/>
    <w:rsid w:val="009C25AF"/>
    <w:rsid w:val="009C4388"/>
    <w:rsid w:val="009C5EB2"/>
    <w:rsid w:val="009C7A8D"/>
    <w:rsid w:val="009C7CEF"/>
    <w:rsid w:val="009D18A5"/>
    <w:rsid w:val="009D5044"/>
    <w:rsid w:val="009D76F4"/>
    <w:rsid w:val="009E0905"/>
    <w:rsid w:val="009E1670"/>
    <w:rsid w:val="009E1940"/>
    <w:rsid w:val="009E3B89"/>
    <w:rsid w:val="009F2B1D"/>
    <w:rsid w:val="009F52C2"/>
    <w:rsid w:val="009F57CF"/>
    <w:rsid w:val="009F65B3"/>
    <w:rsid w:val="00A00AF0"/>
    <w:rsid w:val="00A02057"/>
    <w:rsid w:val="00A021A8"/>
    <w:rsid w:val="00A03076"/>
    <w:rsid w:val="00A034E2"/>
    <w:rsid w:val="00A06D76"/>
    <w:rsid w:val="00A10A95"/>
    <w:rsid w:val="00A11AA1"/>
    <w:rsid w:val="00A121CD"/>
    <w:rsid w:val="00A14A00"/>
    <w:rsid w:val="00A150CF"/>
    <w:rsid w:val="00A17A74"/>
    <w:rsid w:val="00A227EF"/>
    <w:rsid w:val="00A2634A"/>
    <w:rsid w:val="00A26A6C"/>
    <w:rsid w:val="00A36775"/>
    <w:rsid w:val="00A413B5"/>
    <w:rsid w:val="00A42736"/>
    <w:rsid w:val="00A42BF3"/>
    <w:rsid w:val="00A540D4"/>
    <w:rsid w:val="00A57A37"/>
    <w:rsid w:val="00A6116C"/>
    <w:rsid w:val="00A634CE"/>
    <w:rsid w:val="00A63C45"/>
    <w:rsid w:val="00A66CAC"/>
    <w:rsid w:val="00A758AA"/>
    <w:rsid w:val="00A758CB"/>
    <w:rsid w:val="00A80445"/>
    <w:rsid w:val="00A81CAA"/>
    <w:rsid w:val="00A91EAE"/>
    <w:rsid w:val="00A926F7"/>
    <w:rsid w:val="00A95AB9"/>
    <w:rsid w:val="00A968C5"/>
    <w:rsid w:val="00AA0998"/>
    <w:rsid w:val="00AA26F4"/>
    <w:rsid w:val="00AA75AD"/>
    <w:rsid w:val="00AA7921"/>
    <w:rsid w:val="00AB19A8"/>
    <w:rsid w:val="00AB1DD8"/>
    <w:rsid w:val="00AB57A2"/>
    <w:rsid w:val="00AB7D5A"/>
    <w:rsid w:val="00AC0A82"/>
    <w:rsid w:val="00AC0EAD"/>
    <w:rsid w:val="00AC0FE9"/>
    <w:rsid w:val="00AC2522"/>
    <w:rsid w:val="00AC591B"/>
    <w:rsid w:val="00AC5F85"/>
    <w:rsid w:val="00AD04F8"/>
    <w:rsid w:val="00AD1DDA"/>
    <w:rsid w:val="00AD48A2"/>
    <w:rsid w:val="00AD52C8"/>
    <w:rsid w:val="00AD7047"/>
    <w:rsid w:val="00AE4713"/>
    <w:rsid w:val="00AE4C82"/>
    <w:rsid w:val="00AF0187"/>
    <w:rsid w:val="00AF39BA"/>
    <w:rsid w:val="00AF4B73"/>
    <w:rsid w:val="00AF5BCE"/>
    <w:rsid w:val="00AF5E8C"/>
    <w:rsid w:val="00AF7262"/>
    <w:rsid w:val="00AF7E0B"/>
    <w:rsid w:val="00B004E0"/>
    <w:rsid w:val="00B06B54"/>
    <w:rsid w:val="00B11391"/>
    <w:rsid w:val="00B113BC"/>
    <w:rsid w:val="00B1211A"/>
    <w:rsid w:val="00B13ECB"/>
    <w:rsid w:val="00B13EF0"/>
    <w:rsid w:val="00B25898"/>
    <w:rsid w:val="00B268B7"/>
    <w:rsid w:val="00B3111C"/>
    <w:rsid w:val="00B334C1"/>
    <w:rsid w:val="00B33CA6"/>
    <w:rsid w:val="00B35633"/>
    <w:rsid w:val="00B428C2"/>
    <w:rsid w:val="00B50420"/>
    <w:rsid w:val="00B52378"/>
    <w:rsid w:val="00B52EE0"/>
    <w:rsid w:val="00B53452"/>
    <w:rsid w:val="00B55221"/>
    <w:rsid w:val="00B57E66"/>
    <w:rsid w:val="00B61496"/>
    <w:rsid w:val="00B6173E"/>
    <w:rsid w:val="00B64304"/>
    <w:rsid w:val="00B64AA7"/>
    <w:rsid w:val="00B6567A"/>
    <w:rsid w:val="00B72710"/>
    <w:rsid w:val="00B74CC3"/>
    <w:rsid w:val="00B8310B"/>
    <w:rsid w:val="00B83A1D"/>
    <w:rsid w:val="00B86BDE"/>
    <w:rsid w:val="00B90FE1"/>
    <w:rsid w:val="00B92136"/>
    <w:rsid w:val="00B95B0B"/>
    <w:rsid w:val="00BA0097"/>
    <w:rsid w:val="00BA201B"/>
    <w:rsid w:val="00BB29EC"/>
    <w:rsid w:val="00BB51C3"/>
    <w:rsid w:val="00BB68C4"/>
    <w:rsid w:val="00BC0353"/>
    <w:rsid w:val="00BC423D"/>
    <w:rsid w:val="00BD0520"/>
    <w:rsid w:val="00BD312D"/>
    <w:rsid w:val="00BD4D22"/>
    <w:rsid w:val="00BD7386"/>
    <w:rsid w:val="00BD7493"/>
    <w:rsid w:val="00BE2A2C"/>
    <w:rsid w:val="00BE5EBD"/>
    <w:rsid w:val="00BE73DA"/>
    <w:rsid w:val="00BE7750"/>
    <w:rsid w:val="00BF13DF"/>
    <w:rsid w:val="00BF2B84"/>
    <w:rsid w:val="00BF2BBA"/>
    <w:rsid w:val="00BF459A"/>
    <w:rsid w:val="00C03989"/>
    <w:rsid w:val="00C0637F"/>
    <w:rsid w:val="00C0650E"/>
    <w:rsid w:val="00C067BD"/>
    <w:rsid w:val="00C12829"/>
    <w:rsid w:val="00C15249"/>
    <w:rsid w:val="00C23077"/>
    <w:rsid w:val="00C234A8"/>
    <w:rsid w:val="00C30484"/>
    <w:rsid w:val="00C339A7"/>
    <w:rsid w:val="00C37CCB"/>
    <w:rsid w:val="00C41D2C"/>
    <w:rsid w:val="00C44BC4"/>
    <w:rsid w:val="00C452C7"/>
    <w:rsid w:val="00C45813"/>
    <w:rsid w:val="00C46550"/>
    <w:rsid w:val="00C51757"/>
    <w:rsid w:val="00C51AB3"/>
    <w:rsid w:val="00C55E5C"/>
    <w:rsid w:val="00C601E9"/>
    <w:rsid w:val="00C62CA0"/>
    <w:rsid w:val="00C702C5"/>
    <w:rsid w:val="00C705B4"/>
    <w:rsid w:val="00C71066"/>
    <w:rsid w:val="00C749D2"/>
    <w:rsid w:val="00C77424"/>
    <w:rsid w:val="00C82A4B"/>
    <w:rsid w:val="00C8456E"/>
    <w:rsid w:val="00C84AF7"/>
    <w:rsid w:val="00C85695"/>
    <w:rsid w:val="00C90EF1"/>
    <w:rsid w:val="00C91646"/>
    <w:rsid w:val="00C96611"/>
    <w:rsid w:val="00C97D67"/>
    <w:rsid w:val="00CA3889"/>
    <w:rsid w:val="00CA4B6D"/>
    <w:rsid w:val="00CA6326"/>
    <w:rsid w:val="00CA7082"/>
    <w:rsid w:val="00CB0CD7"/>
    <w:rsid w:val="00CC01EA"/>
    <w:rsid w:val="00CC2656"/>
    <w:rsid w:val="00CC3FA9"/>
    <w:rsid w:val="00CC6525"/>
    <w:rsid w:val="00CD60E5"/>
    <w:rsid w:val="00CD7F11"/>
    <w:rsid w:val="00CE03E1"/>
    <w:rsid w:val="00CE1FD5"/>
    <w:rsid w:val="00CE39A3"/>
    <w:rsid w:val="00CE565C"/>
    <w:rsid w:val="00CE7EB3"/>
    <w:rsid w:val="00CF0F7F"/>
    <w:rsid w:val="00CF115E"/>
    <w:rsid w:val="00CF3380"/>
    <w:rsid w:val="00CF470A"/>
    <w:rsid w:val="00CF5423"/>
    <w:rsid w:val="00CF57C7"/>
    <w:rsid w:val="00CF5F9D"/>
    <w:rsid w:val="00CF721C"/>
    <w:rsid w:val="00D00758"/>
    <w:rsid w:val="00D012B6"/>
    <w:rsid w:val="00D01B7C"/>
    <w:rsid w:val="00D02E29"/>
    <w:rsid w:val="00D073D4"/>
    <w:rsid w:val="00D14517"/>
    <w:rsid w:val="00D17146"/>
    <w:rsid w:val="00D22DE7"/>
    <w:rsid w:val="00D25555"/>
    <w:rsid w:val="00D342F7"/>
    <w:rsid w:val="00D355A9"/>
    <w:rsid w:val="00D42AF2"/>
    <w:rsid w:val="00D50A85"/>
    <w:rsid w:val="00D5491A"/>
    <w:rsid w:val="00D55527"/>
    <w:rsid w:val="00D625F7"/>
    <w:rsid w:val="00D659F6"/>
    <w:rsid w:val="00D660E2"/>
    <w:rsid w:val="00D6755E"/>
    <w:rsid w:val="00D72BBE"/>
    <w:rsid w:val="00D7418B"/>
    <w:rsid w:val="00D77EE1"/>
    <w:rsid w:val="00D80090"/>
    <w:rsid w:val="00D813FA"/>
    <w:rsid w:val="00D81E2E"/>
    <w:rsid w:val="00D84B71"/>
    <w:rsid w:val="00D861B2"/>
    <w:rsid w:val="00D92777"/>
    <w:rsid w:val="00DA057D"/>
    <w:rsid w:val="00DA10D4"/>
    <w:rsid w:val="00DA20C1"/>
    <w:rsid w:val="00DA28D5"/>
    <w:rsid w:val="00DA3515"/>
    <w:rsid w:val="00DB40AD"/>
    <w:rsid w:val="00DC19F2"/>
    <w:rsid w:val="00DC3C87"/>
    <w:rsid w:val="00DC48CA"/>
    <w:rsid w:val="00DC6E68"/>
    <w:rsid w:val="00DD0594"/>
    <w:rsid w:val="00DD2F23"/>
    <w:rsid w:val="00DD5B76"/>
    <w:rsid w:val="00DE02C3"/>
    <w:rsid w:val="00DE2084"/>
    <w:rsid w:val="00DE3B8B"/>
    <w:rsid w:val="00DE5A32"/>
    <w:rsid w:val="00DE6700"/>
    <w:rsid w:val="00DF04E7"/>
    <w:rsid w:val="00DF33A8"/>
    <w:rsid w:val="00DF5228"/>
    <w:rsid w:val="00DF67FF"/>
    <w:rsid w:val="00E02762"/>
    <w:rsid w:val="00E03551"/>
    <w:rsid w:val="00E03CC4"/>
    <w:rsid w:val="00E040DF"/>
    <w:rsid w:val="00E0481F"/>
    <w:rsid w:val="00E0720F"/>
    <w:rsid w:val="00E10907"/>
    <w:rsid w:val="00E10E58"/>
    <w:rsid w:val="00E11D3E"/>
    <w:rsid w:val="00E12CE2"/>
    <w:rsid w:val="00E1464A"/>
    <w:rsid w:val="00E15153"/>
    <w:rsid w:val="00E16DF8"/>
    <w:rsid w:val="00E228EA"/>
    <w:rsid w:val="00E236FD"/>
    <w:rsid w:val="00E249B0"/>
    <w:rsid w:val="00E31ACE"/>
    <w:rsid w:val="00E32D93"/>
    <w:rsid w:val="00E36A95"/>
    <w:rsid w:val="00E37610"/>
    <w:rsid w:val="00E41EFB"/>
    <w:rsid w:val="00E429AF"/>
    <w:rsid w:val="00E43D17"/>
    <w:rsid w:val="00E44163"/>
    <w:rsid w:val="00E50418"/>
    <w:rsid w:val="00E5703A"/>
    <w:rsid w:val="00E577DA"/>
    <w:rsid w:val="00E70818"/>
    <w:rsid w:val="00E75636"/>
    <w:rsid w:val="00E77A90"/>
    <w:rsid w:val="00E828B2"/>
    <w:rsid w:val="00E84EE4"/>
    <w:rsid w:val="00E91290"/>
    <w:rsid w:val="00E9252E"/>
    <w:rsid w:val="00EA1AA1"/>
    <w:rsid w:val="00EA521A"/>
    <w:rsid w:val="00EA5300"/>
    <w:rsid w:val="00EA5573"/>
    <w:rsid w:val="00EA739D"/>
    <w:rsid w:val="00EB1BF2"/>
    <w:rsid w:val="00EB3570"/>
    <w:rsid w:val="00EB3A47"/>
    <w:rsid w:val="00EB5A5B"/>
    <w:rsid w:val="00EB7A22"/>
    <w:rsid w:val="00EC0972"/>
    <w:rsid w:val="00EC258E"/>
    <w:rsid w:val="00EC3CC8"/>
    <w:rsid w:val="00ED498F"/>
    <w:rsid w:val="00ED6E78"/>
    <w:rsid w:val="00ED7722"/>
    <w:rsid w:val="00ED79E7"/>
    <w:rsid w:val="00EE2E20"/>
    <w:rsid w:val="00EE3BAA"/>
    <w:rsid w:val="00EE4F96"/>
    <w:rsid w:val="00EF0AF7"/>
    <w:rsid w:val="00F0232D"/>
    <w:rsid w:val="00F04C86"/>
    <w:rsid w:val="00F07995"/>
    <w:rsid w:val="00F10F6E"/>
    <w:rsid w:val="00F11895"/>
    <w:rsid w:val="00F1212A"/>
    <w:rsid w:val="00F141C7"/>
    <w:rsid w:val="00F16A8F"/>
    <w:rsid w:val="00F2141C"/>
    <w:rsid w:val="00F21A4C"/>
    <w:rsid w:val="00F2310B"/>
    <w:rsid w:val="00F310D3"/>
    <w:rsid w:val="00F33E00"/>
    <w:rsid w:val="00F36039"/>
    <w:rsid w:val="00F40679"/>
    <w:rsid w:val="00F418F1"/>
    <w:rsid w:val="00F45DC9"/>
    <w:rsid w:val="00F46425"/>
    <w:rsid w:val="00F479BE"/>
    <w:rsid w:val="00F503A9"/>
    <w:rsid w:val="00F52B65"/>
    <w:rsid w:val="00F547CD"/>
    <w:rsid w:val="00F54F34"/>
    <w:rsid w:val="00F62C28"/>
    <w:rsid w:val="00F64C02"/>
    <w:rsid w:val="00F75246"/>
    <w:rsid w:val="00F7582D"/>
    <w:rsid w:val="00F76BC1"/>
    <w:rsid w:val="00F77D09"/>
    <w:rsid w:val="00F82BFF"/>
    <w:rsid w:val="00F8372C"/>
    <w:rsid w:val="00F862D2"/>
    <w:rsid w:val="00F86438"/>
    <w:rsid w:val="00F86F89"/>
    <w:rsid w:val="00F91D84"/>
    <w:rsid w:val="00FA3201"/>
    <w:rsid w:val="00FA565B"/>
    <w:rsid w:val="00FA7A8F"/>
    <w:rsid w:val="00FB112A"/>
    <w:rsid w:val="00FB72A4"/>
    <w:rsid w:val="00FB7EF9"/>
    <w:rsid w:val="00FC09B4"/>
    <w:rsid w:val="00FC3CE5"/>
    <w:rsid w:val="00FC5242"/>
    <w:rsid w:val="00FC5416"/>
    <w:rsid w:val="00FC773A"/>
    <w:rsid w:val="00FD03F9"/>
    <w:rsid w:val="00FD3585"/>
    <w:rsid w:val="00FD5C3A"/>
    <w:rsid w:val="00FE0E1A"/>
    <w:rsid w:val="00FE2629"/>
    <w:rsid w:val="00FE2A21"/>
    <w:rsid w:val="00FE33E2"/>
    <w:rsid w:val="00FE54B7"/>
    <w:rsid w:val="00FE56BF"/>
    <w:rsid w:val="00FE687B"/>
    <w:rsid w:val="00FF082F"/>
    <w:rsid w:val="00FF16DA"/>
    <w:rsid w:val="00FF25C7"/>
    <w:rsid w:val="00FF2AD6"/>
    <w:rsid w:val="00FF3511"/>
    <w:rsid w:val="00FF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157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118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7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118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79"/>
    <w:rPr>
      <w:sz w:val="24"/>
      <w:szCs w:val="24"/>
    </w:rPr>
  </w:style>
  <w:style w:type="character" w:styleId="FootnoteReference">
    <w:name w:val="footnote reference"/>
    <w:semiHidden/>
    <w:rsid w:val="00BF2BBA"/>
    <w:rPr>
      <w:vertAlign w:val="superscript"/>
    </w:rPr>
  </w:style>
  <w:style w:type="paragraph" w:styleId="FootnoteText">
    <w:name w:val="footnote text"/>
    <w:basedOn w:val="Normal"/>
    <w:link w:val="FootnoteTextChar1"/>
    <w:rsid w:val="00BF2BBA"/>
    <w:pPr>
      <w:suppressAutoHyphens/>
      <w:jc w:val="both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semiHidden/>
    <w:rsid w:val="00BF2BBA"/>
  </w:style>
  <w:style w:type="character" w:customStyle="1" w:styleId="FootnoteTextChar1">
    <w:name w:val="Footnote Text Char1"/>
    <w:link w:val="FootnoteText"/>
    <w:rsid w:val="00BF2BBA"/>
    <w:rPr>
      <w:rFonts w:ascii="Calibri" w:eastAsia="Calibri" w:hAnsi="Calibri"/>
      <w:lang w:val="x-none" w:eastAsia="x-none"/>
    </w:rPr>
  </w:style>
  <w:style w:type="paragraph" w:styleId="ListParagraph">
    <w:name w:val="List Paragraph"/>
    <w:basedOn w:val="Normal"/>
    <w:uiPriority w:val="34"/>
    <w:qFormat/>
    <w:rsid w:val="00BF2BBA"/>
    <w:pPr>
      <w:spacing w:after="200" w:line="276" w:lineRule="auto"/>
      <w:ind w:left="720"/>
      <w:contextualSpacing/>
      <w:jc w:val="both"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BF2BBA"/>
    <w:rPr>
      <w:color w:val="0000FF"/>
      <w:u w:val="single"/>
    </w:rPr>
  </w:style>
  <w:style w:type="character" w:customStyle="1" w:styleId="adr">
    <w:name w:val="adr"/>
    <w:rsid w:val="00BF2BBA"/>
  </w:style>
  <w:style w:type="character" w:customStyle="1" w:styleId="street-address">
    <w:name w:val="street-address"/>
    <w:rsid w:val="00BF2BBA"/>
  </w:style>
  <w:style w:type="character" w:customStyle="1" w:styleId="locality">
    <w:name w:val="locality"/>
    <w:rsid w:val="00BF2BBA"/>
  </w:style>
  <w:style w:type="character" w:customStyle="1" w:styleId="region">
    <w:name w:val="region"/>
    <w:rsid w:val="00BF2BBA"/>
  </w:style>
  <w:style w:type="character" w:customStyle="1" w:styleId="postal-code">
    <w:name w:val="postal-code"/>
    <w:rsid w:val="00BF2BBA"/>
  </w:style>
  <w:style w:type="character" w:customStyle="1" w:styleId="go">
    <w:name w:val="go"/>
    <w:rsid w:val="00BF2BBA"/>
  </w:style>
  <w:style w:type="paragraph" w:styleId="Revision">
    <w:name w:val="Revision"/>
    <w:hidden/>
    <w:uiPriority w:val="99"/>
    <w:semiHidden/>
    <w:rsid w:val="00956465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B2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22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22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2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22AA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8B22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B22A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392983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4AF7"/>
    <w:rPr>
      <w:color w:val="808080"/>
    </w:rPr>
  </w:style>
  <w:style w:type="character" w:customStyle="1" w:styleId="current-selection">
    <w:name w:val="current-selection"/>
    <w:basedOn w:val="DefaultParagraphFont"/>
    <w:rsid w:val="00BF459A"/>
  </w:style>
  <w:style w:type="character" w:customStyle="1" w:styleId="a">
    <w:name w:val="_"/>
    <w:basedOn w:val="DefaultParagraphFont"/>
    <w:rsid w:val="00BF459A"/>
  </w:style>
  <w:style w:type="character" w:customStyle="1" w:styleId="ff3">
    <w:name w:val="ff3"/>
    <w:basedOn w:val="DefaultParagraphFont"/>
    <w:rsid w:val="00BF459A"/>
  </w:style>
  <w:style w:type="character" w:styleId="Emphasis">
    <w:name w:val="Emphasis"/>
    <w:basedOn w:val="DefaultParagraphFont"/>
    <w:uiPriority w:val="20"/>
    <w:qFormat/>
    <w:rsid w:val="00CF115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118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7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118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79"/>
    <w:rPr>
      <w:sz w:val="24"/>
      <w:szCs w:val="24"/>
    </w:rPr>
  </w:style>
  <w:style w:type="character" w:styleId="FootnoteReference">
    <w:name w:val="footnote reference"/>
    <w:semiHidden/>
    <w:rsid w:val="00BF2BBA"/>
    <w:rPr>
      <w:vertAlign w:val="superscript"/>
    </w:rPr>
  </w:style>
  <w:style w:type="paragraph" w:styleId="FootnoteText">
    <w:name w:val="footnote text"/>
    <w:basedOn w:val="Normal"/>
    <w:link w:val="FootnoteTextChar1"/>
    <w:rsid w:val="00BF2BBA"/>
    <w:pPr>
      <w:suppressAutoHyphens/>
      <w:jc w:val="both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semiHidden/>
    <w:rsid w:val="00BF2BBA"/>
  </w:style>
  <w:style w:type="character" w:customStyle="1" w:styleId="FootnoteTextChar1">
    <w:name w:val="Footnote Text Char1"/>
    <w:link w:val="FootnoteText"/>
    <w:rsid w:val="00BF2BBA"/>
    <w:rPr>
      <w:rFonts w:ascii="Calibri" w:eastAsia="Calibri" w:hAnsi="Calibri"/>
      <w:lang w:val="x-none" w:eastAsia="x-none"/>
    </w:rPr>
  </w:style>
  <w:style w:type="paragraph" w:styleId="ListParagraph">
    <w:name w:val="List Paragraph"/>
    <w:basedOn w:val="Normal"/>
    <w:uiPriority w:val="34"/>
    <w:qFormat/>
    <w:rsid w:val="00BF2BBA"/>
    <w:pPr>
      <w:spacing w:after="200" w:line="276" w:lineRule="auto"/>
      <w:ind w:left="720"/>
      <w:contextualSpacing/>
      <w:jc w:val="both"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BF2BBA"/>
    <w:rPr>
      <w:color w:val="0000FF"/>
      <w:u w:val="single"/>
    </w:rPr>
  </w:style>
  <w:style w:type="character" w:customStyle="1" w:styleId="adr">
    <w:name w:val="adr"/>
    <w:rsid w:val="00BF2BBA"/>
  </w:style>
  <w:style w:type="character" w:customStyle="1" w:styleId="street-address">
    <w:name w:val="street-address"/>
    <w:rsid w:val="00BF2BBA"/>
  </w:style>
  <w:style w:type="character" w:customStyle="1" w:styleId="locality">
    <w:name w:val="locality"/>
    <w:rsid w:val="00BF2BBA"/>
  </w:style>
  <w:style w:type="character" w:customStyle="1" w:styleId="region">
    <w:name w:val="region"/>
    <w:rsid w:val="00BF2BBA"/>
  </w:style>
  <w:style w:type="character" w:customStyle="1" w:styleId="postal-code">
    <w:name w:val="postal-code"/>
    <w:rsid w:val="00BF2BBA"/>
  </w:style>
  <w:style w:type="character" w:customStyle="1" w:styleId="go">
    <w:name w:val="go"/>
    <w:rsid w:val="00BF2BBA"/>
  </w:style>
  <w:style w:type="paragraph" w:styleId="Revision">
    <w:name w:val="Revision"/>
    <w:hidden/>
    <w:uiPriority w:val="99"/>
    <w:semiHidden/>
    <w:rsid w:val="00956465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B2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22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22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2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22AA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8B22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B22A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392983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84AF7"/>
    <w:rPr>
      <w:color w:val="808080"/>
    </w:rPr>
  </w:style>
  <w:style w:type="character" w:customStyle="1" w:styleId="current-selection">
    <w:name w:val="current-selection"/>
    <w:basedOn w:val="DefaultParagraphFont"/>
    <w:rsid w:val="00BF459A"/>
  </w:style>
  <w:style w:type="character" w:customStyle="1" w:styleId="a">
    <w:name w:val="_"/>
    <w:basedOn w:val="DefaultParagraphFont"/>
    <w:rsid w:val="00BF459A"/>
  </w:style>
  <w:style w:type="character" w:customStyle="1" w:styleId="ff3">
    <w:name w:val="ff3"/>
    <w:basedOn w:val="DefaultParagraphFont"/>
    <w:rsid w:val="00BF459A"/>
  </w:style>
  <w:style w:type="character" w:styleId="Emphasis">
    <w:name w:val="Emphasis"/>
    <w:basedOn w:val="DefaultParagraphFont"/>
    <w:uiPriority w:val="20"/>
    <w:qFormat/>
    <w:rsid w:val="00CF11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9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6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9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7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4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22F38-3D54-4484-965D-51CBAF8DF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ND Corporation</Company>
  <LinksUpToDate>false</LinksUpToDate>
  <CharactersWithSpaces>6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 Authorized User</dc:creator>
  <cp:lastModifiedBy>Suresh D.</cp:lastModifiedBy>
  <cp:revision>10</cp:revision>
  <cp:lastPrinted>2018-12-17T19:00:00Z</cp:lastPrinted>
  <dcterms:created xsi:type="dcterms:W3CDTF">2019-01-28T17:18:00Z</dcterms:created>
  <dcterms:modified xsi:type="dcterms:W3CDTF">2019-02-11T06:47:00Z</dcterms:modified>
</cp:coreProperties>
</file>